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15091C" w14:textId="186F04A1" w:rsidR="00CB542E" w:rsidRPr="00C90727" w:rsidRDefault="00CB542E" w:rsidP="00CB542E">
      <w:pPr>
        <w:jc w:val="center"/>
        <w:rPr>
          <w:rFonts w:cstheme="minorHAnsi"/>
          <w:b/>
          <w:bCs/>
          <w:sz w:val="32"/>
          <w:szCs w:val="32"/>
        </w:rPr>
      </w:pPr>
      <w:r w:rsidRPr="00C90727">
        <w:rPr>
          <w:rFonts w:cstheme="minorHAnsi"/>
          <w:b/>
          <w:bCs/>
          <w:sz w:val="32"/>
          <w:szCs w:val="32"/>
        </w:rPr>
        <w:t>Assignment 2</w:t>
      </w:r>
    </w:p>
    <w:p w14:paraId="660B6457" w14:textId="77777777" w:rsidR="00CB542E" w:rsidRPr="00C90727" w:rsidRDefault="00CB542E" w:rsidP="00CB542E">
      <w:pPr>
        <w:rPr>
          <w:rFonts w:cstheme="minorHAnsi"/>
          <w:b/>
          <w:bCs/>
          <w:sz w:val="28"/>
          <w:szCs w:val="28"/>
        </w:rPr>
      </w:pPr>
    </w:p>
    <w:p w14:paraId="5E155078" w14:textId="77777777" w:rsidR="00CB542E" w:rsidRPr="00C90727" w:rsidRDefault="00CB542E" w:rsidP="00CB542E">
      <w:pPr>
        <w:rPr>
          <w:rFonts w:cstheme="minorHAnsi"/>
          <w:b/>
          <w:bCs/>
          <w:sz w:val="28"/>
          <w:szCs w:val="28"/>
        </w:rPr>
      </w:pPr>
      <w:r w:rsidRPr="00C90727">
        <w:rPr>
          <w:rFonts w:cstheme="minorHAnsi"/>
          <w:b/>
          <w:bCs/>
          <w:sz w:val="28"/>
          <w:szCs w:val="28"/>
        </w:rPr>
        <w:t>Hruday Vishal Kanna Anand</w:t>
      </w:r>
    </w:p>
    <w:p w14:paraId="72BCF6E3" w14:textId="14AD5065" w:rsidR="00CB542E" w:rsidRPr="00C90727" w:rsidRDefault="00CB542E" w:rsidP="00CB542E">
      <w:pPr>
        <w:rPr>
          <w:rFonts w:cstheme="minorHAnsi"/>
          <w:b/>
          <w:bCs/>
          <w:sz w:val="28"/>
          <w:szCs w:val="28"/>
        </w:rPr>
      </w:pPr>
      <w:proofErr w:type="spellStart"/>
      <w:proofErr w:type="gramStart"/>
      <w:r w:rsidRPr="00C90727">
        <w:rPr>
          <w:rFonts w:cstheme="minorHAnsi"/>
          <w:b/>
          <w:bCs/>
          <w:sz w:val="28"/>
          <w:szCs w:val="28"/>
        </w:rPr>
        <w:t>S.No</w:t>
      </w:r>
      <w:proofErr w:type="spellEnd"/>
      <w:proofErr w:type="gramEnd"/>
      <w:r w:rsidRPr="00C90727">
        <w:rPr>
          <w:rFonts w:cstheme="minorHAnsi"/>
          <w:b/>
          <w:bCs/>
          <w:sz w:val="28"/>
          <w:szCs w:val="28"/>
        </w:rPr>
        <w:t>- 1006874517</w:t>
      </w:r>
    </w:p>
    <w:p w14:paraId="57F1EE7C" w14:textId="7756E2EF" w:rsidR="008A0DE1" w:rsidRPr="00541268" w:rsidRDefault="008A0DE1" w:rsidP="00CB542E">
      <w:pPr>
        <w:rPr>
          <w:rFonts w:cstheme="minorHAnsi"/>
          <w:b/>
          <w:bCs/>
          <w:sz w:val="24"/>
          <w:szCs w:val="24"/>
        </w:rPr>
      </w:pPr>
    </w:p>
    <w:p w14:paraId="5B4CED7F" w14:textId="073849D4" w:rsidR="008A0DE1" w:rsidRPr="00541268" w:rsidRDefault="008A0DE1" w:rsidP="00CB542E">
      <w:pPr>
        <w:rPr>
          <w:rFonts w:cstheme="minorHAnsi"/>
          <w:sz w:val="24"/>
          <w:szCs w:val="24"/>
        </w:rPr>
      </w:pPr>
      <w:r w:rsidRPr="00541268">
        <w:rPr>
          <w:rFonts w:cstheme="minorHAnsi"/>
          <w:b/>
          <w:bCs/>
          <w:sz w:val="24"/>
          <w:szCs w:val="24"/>
        </w:rPr>
        <w:t>Q3.1.1</w:t>
      </w:r>
      <w:r w:rsidRPr="00541268">
        <w:rPr>
          <w:rFonts w:cstheme="minorHAnsi"/>
          <w:sz w:val="24"/>
          <w:szCs w:val="24"/>
        </w:rPr>
        <w:t xml:space="preserve"> Review the data to see how it is organized in the file. How many examples are in the file </w:t>
      </w:r>
      <w:proofErr w:type="spellStart"/>
      <w:r w:rsidRPr="00541268">
        <w:rPr>
          <w:rFonts w:cstheme="minorHAnsi"/>
          <w:sz w:val="24"/>
          <w:szCs w:val="24"/>
        </w:rPr>
        <w:t>data.tsv</w:t>
      </w:r>
      <w:proofErr w:type="spellEnd"/>
      <w:r w:rsidRPr="00541268">
        <w:rPr>
          <w:rFonts w:cstheme="minorHAnsi"/>
          <w:sz w:val="24"/>
          <w:szCs w:val="24"/>
        </w:rPr>
        <w:t>?</w:t>
      </w:r>
    </w:p>
    <w:p w14:paraId="15750AD5" w14:textId="77522884" w:rsidR="008A0DE1" w:rsidRPr="00541268" w:rsidRDefault="008A0DE1" w:rsidP="00CB542E">
      <w:pPr>
        <w:rPr>
          <w:rFonts w:cstheme="minorHAnsi"/>
          <w:sz w:val="24"/>
          <w:szCs w:val="24"/>
        </w:rPr>
      </w:pPr>
      <w:r w:rsidRPr="00541268">
        <w:rPr>
          <w:rFonts w:cstheme="minorHAnsi"/>
          <w:sz w:val="24"/>
          <w:szCs w:val="24"/>
        </w:rPr>
        <w:t xml:space="preserve">The Data is organized as a </w:t>
      </w:r>
      <w:proofErr w:type="spellStart"/>
      <w:r w:rsidRPr="00541268">
        <w:rPr>
          <w:rFonts w:cstheme="minorHAnsi"/>
          <w:sz w:val="24"/>
          <w:szCs w:val="24"/>
        </w:rPr>
        <w:t>tsv</w:t>
      </w:r>
      <w:proofErr w:type="spellEnd"/>
      <w:r w:rsidRPr="00541268">
        <w:rPr>
          <w:rFonts w:cstheme="minorHAnsi"/>
          <w:sz w:val="24"/>
          <w:szCs w:val="24"/>
        </w:rPr>
        <w:t xml:space="preserve"> file with 2 columns the first column contains the sentence or </w:t>
      </w:r>
      <w:proofErr w:type="gramStart"/>
      <w:r w:rsidRPr="00541268">
        <w:rPr>
          <w:rFonts w:cstheme="minorHAnsi"/>
          <w:sz w:val="24"/>
          <w:szCs w:val="24"/>
        </w:rPr>
        <w:t>phrase</w:t>
      </w:r>
      <w:proofErr w:type="gramEnd"/>
      <w:r w:rsidRPr="00541268">
        <w:rPr>
          <w:rFonts w:cstheme="minorHAnsi"/>
          <w:sz w:val="24"/>
          <w:szCs w:val="24"/>
        </w:rPr>
        <w:t xml:space="preserve"> and the second column contains the label which is either 0 or 1. These 2 columns are separated by a tab.</w:t>
      </w:r>
    </w:p>
    <w:p w14:paraId="25E948D0" w14:textId="74C9C399" w:rsidR="008A0DE1" w:rsidRPr="00541268" w:rsidRDefault="008A0DE1" w:rsidP="00CB542E">
      <w:pPr>
        <w:rPr>
          <w:rFonts w:cstheme="minorHAnsi"/>
          <w:sz w:val="24"/>
          <w:szCs w:val="24"/>
        </w:rPr>
      </w:pPr>
      <w:r w:rsidRPr="00541268">
        <w:rPr>
          <w:rFonts w:cstheme="minorHAnsi"/>
          <w:sz w:val="24"/>
          <w:szCs w:val="24"/>
        </w:rPr>
        <w:t>There are a total of 10,000 examples-</w:t>
      </w:r>
    </w:p>
    <w:p w14:paraId="7B61BE56" w14:textId="65F0C6D3" w:rsidR="008A0DE1" w:rsidRPr="00541268" w:rsidRDefault="00243E7F" w:rsidP="00CB542E">
      <w:pPr>
        <w:rPr>
          <w:rFonts w:cstheme="minorHAnsi"/>
          <w:b/>
          <w:bCs/>
          <w:sz w:val="24"/>
          <w:szCs w:val="24"/>
        </w:rPr>
      </w:pPr>
      <w:r w:rsidRPr="00541268">
        <w:rPr>
          <w:rFonts w:cstheme="minorHAnsi"/>
          <w:b/>
          <w:bCs/>
          <w:noProof/>
          <w:sz w:val="24"/>
          <w:szCs w:val="24"/>
        </w:rPr>
        <w:drawing>
          <wp:inline distT="0" distB="0" distL="0" distR="0" wp14:anchorId="2312EB42" wp14:editId="27D8110E">
            <wp:extent cx="3589331" cy="3063505"/>
            <wp:effectExtent l="0" t="0" r="0" b="3810"/>
            <wp:docPr id="1"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medium confidence"/>
                    <pic:cNvPicPr/>
                  </pic:nvPicPr>
                  <pic:blipFill>
                    <a:blip r:embed="rId5"/>
                    <a:stretch>
                      <a:fillRect/>
                    </a:stretch>
                  </pic:blipFill>
                  <pic:spPr>
                    <a:xfrm>
                      <a:off x="0" y="0"/>
                      <a:ext cx="3589331" cy="3063505"/>
                    </a:xfrm>
                    <a:prstGeom prst="rect">
                      <a:avLst/>
                    </a:prstGeom>
                  </pic:spPr>
                </pic:pic>
              </a:graphicData>
            </a:graphic>
          </wp:inline>
        </w:drawing>
      </w:r>
    </w:p>
    <w:p w14:paraId="61086F68" w14:textId="1BA6D20F" w:rsidR="00FE3E8D" w:rsidRPr="00541268" w:rsidRDefault="00FE3E8D" w:rsidP="00CB542E">
      <w:pPr>
        <w:rPr>
          <w:rFonts w:cstheme="minorHAnsi"/>
          <w:b/>
          <w:bCs/>
          <w:sz w:val="24"/>
          <w:szCs w:val="24"/>
        </w:rPr>
      </w:pPr>
    </w:p>
    <w:p w14:paraId="69D544CA" w14:textId="61B84CCA" w:rsidR="00FE3E8D" w:rsidRPr="00541268" w:rsidRDefault="00FE3E8D" w:rsidP="00CB542E">
      <w:pPr>
        <w:rPr>
          <w:rFonts w:cstheme="minorHAnsi"/>
          <w:sz w:val="24"/>
          <w:szCs w:val="24"/>
        </w:rPr>
      </w:pPr>
      <w:r w:rsidRPr="00541268">
        <w:rPr>
          <w:rFonts w:cstheme="minorHAnsi"/>
          <w:b/>
          <w:bCs/>
          <w:sz w:val="24"/>
          <w:szCs w:val="24"/>
        </w:rPr>
        <w:t xml:space="preserve">Q3.1.2 </w:t>
      </w:r>
      <w:r w:rsidRPr="00541268">
        <w:rPr>
          <w:rFonts w:cstheme="minorHAnsi"/>
          <w:sz w:val="24"/>
          <w:szCs w:val="24"/>
        </w:rPr>
        <w:t>Select two random examples each from the positive set (subjective) and two from the negative set. For all four examples, explain, in English, why it has the given label.</w:t>
      </w:r>
    </w:p>
    <w:p w14:paraId="7666BA8B" w14:textId="6E7CD22D" w:rsidR="00086D8D" w:rsidRPr="00541268" w:rsidRDefault="00086D8D" w:rsidP="00CB542E">
      <w:pPr>
        <w:rPr>
          <w:rFonts w:cstheme="minorHAnsi"/>
          <w:b/>
          <w:bCs/>
          <w:sz w:val="24"/>
          <w:szCs w:val="24"/>
        </w:rPr>
      </w:pPr>
      <w:r w:rsidRPr="00541268">
        <w:rPr>
          <w:rFonts w:cstheme="minorHAnsi"/>
          <w:sz w:val="24"/>
          <w:szCs w:val="24"/>
        </w:rPr>
        <w:t>Objective examples-</w:t>
      </w:r>
    </w:p>
    <w:p w14:paraId="2CF0CA7A" w14:textId="0A8ABDC0" w:rsidR="00FE3E8D" w:rsidRPr="00541268" w:rsidRDefault="00FE3E8D" w:rsidP="00CB542E">
      <w:pPr>
        <w:rPr>
          <w:rFonts w:cstheme="minorHAnsi"/>
          <w:b/>
          <w:bCs/>
          <w:sz w:val="24"/>
          <w:szCs w:val="24"/>
        </w:rPr>
      </w:pPr>
      <w:r w:rsidRPr="00541268">
        <w:rPr>
          <w:rFonts w:cstheme="minorHAnsi"/>
          <w:b/>
          <w:bCs/>
          <w:noProof/>
          <w:sz w:val="24"/>
          <w:szCs w:val="24"/>
        </w:rPr>
        <w:drawing>
          <wp:inline distT="0" distB="0" distL="0" distR="0" wp14:anchorId="2AB2C930" wp14:editId="4AD838D2">
            <wp:extent cx="5943600" cy="5676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567690"/>
                    </a:xfrm>
                    <a:prstGeom prst="rect">
                      <a:avLst/>
                    </a:prstGeom>
                  </pic:spPr>
                </pic:pic>
              </a:graphicData>
            </a:graphic>
          </wp:inline>
        </w:drawing>
      </w:r>
    </w:p>
    <w:p w14:paraId="079E370F" w14:textId="08D29900" w:rsidR="00086D8D" w:rsidRPr="00541268" w:rsidRDefault="00086D8D" w:rsidP="00CB542E">
      <w:pPr>
        <w:rPr>
          <w:rFonts w:cstheme="minorHAnsi"/>
          <w:b/>
          <w:bCs/>
          <w:sz w:val="24"/>
          <w:szCs w:val="24"/>
        </w:rPr>
      </w:pPr>
      <w:r w:rsidRPr="00541268">
        <w:rPr>
          <w:rFonts w:cstheme="minorHAnsi"/>
          <w:b/>
          <w:bCs/>
          <w:noProof/>
          <w:sz w:val="24"/>
          <w:szCs w:val="24"/>
        </w:rPr>
        <w:lastRenderedPageBreak/>
        <w:drawing>
          <wp:inline distT="0" distB="0" distL="0" distR="0" wp14:anchorId="60C06D1E" wp14:editId="3145E6E9">
            <wp:extent cx="5943600" cy="674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674370"/>
                    </a:xfrm>
                    <a:prstGeom prst="rect">
                      <a:avLst/>
                    </a:prstGeom>
                  </pic:spPr>
                </pic:pic>
              </a:graphicData>
            </a:graphic>
          </wp:inline>
        </w:drawing>
      </w:r>
    </w:p>
    <w:p w14:paraId="12445298" w14:textId="78C2547D" w:rsidR="00113308" w:rsidRPr="00541268" w:rsidRDefault="00113308" w:rsidP="00CB542E">
      <w:pPr>
        <w:rPr>
          <w:rFonts w:cstheme="minorHAnsi"/>
          <w:sz w:val="24"/>
          <w:szCs w:val="24"/>
        </w:rPr>
      </w:pPr>
      <w:r w:rsidRPr="00541268">
        <w:rPr>
          <w:rFonts w:cstheme="minorHAnsi"/>
          <w:sz w:val="24"/>
          <w:szCs w:val="24"/>
        </w:rPr>
        <w:t xml:space="preserve">From both the examples above </w:t>
      </w:r>
      <w:proofErr w:type="gramStart"/>
      <w:r w:rsidRPr="00541268">
        <w:rPr>
          <w:rFonts w:cstheme="minorHAnsi"/>
          <w:sz w:val="24"/>
          <w:szCs w:val="24"/>
        </w:rPr>
        <w:t>it can be</w:t>
      </w:r>
      <w:r w:rsidR="00654653" w:rsidRPr="00541268">
        <w:rPr>
          <w:rFonts w:cstheme="minorHAnsi"/>
          <w:sz w:val="24"/>
          <w:szCs w:val="24"/>
        </w:rPr>
        <w:t xml:space="preserve"> seen that these</w:t>
      </w:r>
      <w:proofErr w:type="gramEnd"/>
      <w:r w:rsidR="00654653" w:rsidRPr="00541268">
        <w:rPr>
          <w:rFonts w:cstheme="minorHAnsi"/>
          <w:sz w:val="24"/>
          <w:szCs w:val="24"/>
        </w:rPr>
        <w:t xml:space="preserve"> sentences are explaining something that is happening in the film and therefore can be considered as facts. </w:t>
      </w:r>
      <w:proofErr w:type="gramStart"/>
      <w:r w:rsidR="00654653" w:rsidRPr="00541268">
        <w:rPr>
          <w:rFonts w:cstheme="minorHAnsi"/>
          <w:sz w:val="24"/>
          <w:szCs w:val="24"/>
        </w:rPr>
        <w:t>Hence</w:t>
      </w:r>
      <w:proofErr w:type="gramEnd"/>
      <w:r w:rsidR="00654653" w:rsidRPr="00541268">
        <w:rPr>
          <w:rFonts w:cstheme="minorHAnsi"/>
          <w:sz w:val="24"/>
          <w:szCs w:val="24"/>
        </w:rPr>
        <w:t xml:space="preserve"> we can say that they are</w:t>
      </w:r>
      <w:r w:rsidR="00FD3E19" w:rsidRPr="00541268">
        <w:rPr>
          <w:rFonts w:cstheme="minorHAnsi"/>
          <w:sz w:val="24"/>
          <w:szCs w:val="24"/>
        </w:rPr>
        <w:t xml:space="preserve"> objective </w:t>
      </w:r>
    </w:p>
    <w:p w14:paraId="72C98F59" w14:textId="398D2B7D" w:rsidR="00086D8D" w:rsidRPr="00541268" w:rsidRDefault="00086D8D" w:rsidP="00CB542E">
      <w:pPr>
        <w:rPr>
          <w:rFonts w:cstheme="minorHAnsi"/>
          <w:b/>
          <w:bCs/>
          <w:sz w:val="24"/>
          <w:szCs w:val="24"/>
        </w:rPr>
      </w:pPr>
    </w:p>
    <w:p w14:paraId="77CA3273" w14:textId="22D23FCF" w:rsidR="00086D8D" w:rsidRPr="00541268" w:rsidRDefault="00086D8D" w:rsidP="00CB542E">
      <w:pPr>
        <w:rPr>
          <w:rFonts w:cstheme="minorHAnsi"/>
          <w:sz w:val="24"/>
          <w:szCs w:val="24"/>
        </w:rPr>
      </w:pPr>
      <w:r w:rsidRPr="00541268">
        <w:rPr>
          <w:rFonts w:cstheme="minorHAnsi"/>
          <w:sz w:val="24"/>
          <w:szCs w:val="24"/>
        </w:rPr>
        <w:t>Subjective examples</w:t>
      </w:r>
    </w:p>
    <w:p w14:paraId="272D6415" w14:textId="74BF179B" w:rsidR="00CB2328" w:rsidRPr="00541268" w:rsidRDefault="00CB2328" w:rsidP="00CB542E">
      <w:pPr>
        <w:rPr>
          <w:rFonts w:cstheme="minorHAnsi"/>
          <w:b/>
          <w:bCs/>
          <w:sz w:val="24"/>
          <w:szCs w:val="24"/>
        </w:rPr>
      </w:pPr>
      <w:r w:rsidRPr="00541268">
        <w:rPr>
          <w:rFonts w:cstheme="minorHAnsi"/>
          <w:b/>
          <w:bCs/>
          <w:noProof/>
          <w:sz w:val="24"/>
          <w:szCs w:val="24"/>
        </w:rPr>
        <w:drawing>
          <wp:inline distT="0" distB="0" distL="0" distR="0" wp14:anchorId="2C2D8A0F" wp14:editId="6A162EFF">
            <wp:extent cx="5540220" cy="701101"/>
            <wp:effectExtent l="0" t="0" r="3810" b="3810"/>
            <wp:docPr id="3" name="Picture 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with medium confidence"/>
                    <pic:cNvPicPr/>
                  </pic:nvPicPr>
                  <pic:blipFill>
                    <a:blip r:embed="rId8"/>
                    <a:stretch>
                      <a:fillRect/>
                    </a:stretch>
                  </pic:blipFill>
                  <pic:spPr>
                    <a:xfrm>
                      <a:off x="0" y="0"/>
                      <a:ext cx="5540220" cy="701101"/>
                    </a:xfrm>
                    <a:prstGeom prst="rect">
                      <a:avLst/>
                    </a:prstGeom>
                  </pic:spPr>
                </pic:pic>
              </a:graphicData>
            </a:graphic>
          </wp:inline>
        </w:drawing>
      </w:r>
    </w:p>
    <w:p w14:paraId="61F98DCB" w14:textId="0E5F7B84" w:rsidR="00113308" w:rsidRPr="00541268" w:rsidRDefault="00113308" w:rsidP="00CB542E">
      <w:pPr>
        <w:rPr>
          <w:rFonts w:cstheme="minorHAnsi"/>
          <w:b/>
          <w:bCs/>
          <w:sz w:val="24"/>
          <w:szCs w:val="24"/>
        </w:rPr>
      </w:pPr>
      <w:r w:rsidRPr="00541268">
        <w:rPr>
          <w:rFonts w:cstheme="minorHAnsi"/>
          <w:b/>
          <w:bCs/>
          <w:noProof/>
          <w:sz w:val="24"/>
          <w:szCs w:val="24"/>
        </w:rPr>
        <w:drawing>
          <wp:inline distT="0" distB="0" distL="0" distR="0" wp14:anchorId="0233D8AD" wp14:editId="42671D0F">
            <wp:extent cx="5943600" cy="5194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19430"/>
                    </a:xfrm>
                    <a:prstGeom prst="rect">
                      <a:avLst/>
                    </a:prstGeom>
                  </pic:spPr>
                </pic:pic>
              </a:graphicData>
            </a:graphic>
          </wp:inline>
        </w:drawing>
      </w:r>
    </w:p>
    <w:p w14:paraId="00122C75" w14:textId="35B4A856" w:rsidR="00FD3E19" w:rsidRPr="00541268" w:rsidRDefault="00FD3E19" w:rsidP="00CB542E">
      <w:pPr>
        <w:rPr>
          <w:rFonts w:cstheme="minorHAnsi"/>
          <w:sz w:val="24"/>
          <w:szCs w:val="24"/>
        </w:rPr>
      </w:pPr>
      <w:r w:rsidRPr="00541268">
        <w:rPr>
          <w:rFonts w:cstheme="minorHAnsi"/>
          <w:sz w:val="24"/>
          <w:szCs w:val="24"/>
        </w:rPr>
        <w:t xml:space="preserve">From the subjective examples above we can see both the sentences are either opinions or suggestions that a person feels. </w:t>
      </w:r>
      <w:r w:rsidR="004246EF" w:rsidRPr="00541268">
        <w:rPr>
          <w:rFonts w:cstheme="minorHAnsi"/>
          <w:sz w:val="24"/>
          <w:szCs w:val="24"/>
        </w:rPr>
        <w:t>Hence,</w:t>
      </w:r>
      <w:r w:rsidRPr="00541268">
        <w:rPr>
          <w:rFonts w:cstheme="minorHAnsi"/>
          <w:sz w:val="24"/>
          <w:szCs w:val="24"/>
        </w:rPr>
        <w:t xml:space="preserve"> we can conclude they are subjective examples.</w:t>
      </w:r>
    </w:p>
    <w:p w14:paraId="45DD2FC7" w14:textId="517EC14E" w:rsidR="00EF0F82" w:rsidRPr="00541268" w:rsidRDefault="00EF0F82" w:rsidP="00CB542E">
      <w:pPr>
        <w:rPr>
          <w:rFonts w:cstheme="minorHAnsi"/>
          <w:sz w:val="24"/>
          <w:szCs w:val="24"/>
        </w:rPr>
      </w:pPr>
    </w:p>
    <w:p w14:paraId="06CAA947" w14:textId="5A3C4F66" w:rsidR="00EF0F82" w:rsidRPr="00541268" w:rsidRDefault="00EF0F82" w:rsidP="00EF0F82">
      <w:pPr>
        <w:autoSpaceDE w:val="0"/>
        <w:autoSpaceDN w:val="0"/>
        <w:adjustRightInd w:val="0"/>
        <w:spacing w:after="0" w:line="240" w:lineRule="auto"/>
        <w:rPr>
          <w:rFonts w:eastAsia="CMR10" w:cstheme="minorHAnsi"/>
          <w:sz w:val="24"/>
          <w:szCs w:val="24"/>
        </w:rPr>
      </w:pPr>
      <w:r w:rsidRPr="00541268">
        <w:rPr>
          <w:rFonts w:cstheme="minorHAnsi"/>
          <w:b/>
          <w:bCs/>
          <w:sz w:val="24"/>
          <w:szCs w:val="24"/>
        </w:rPr>
        <w:t xml:space="preserve">Q3.1.2 </w:t>
      </w:r>
      <w:r w:rsidRPr="00541268">
        <w:rPr>
          <w:rFonts w:eastAsia="CMR10" w:cstheme="minorHAnsi"/>
          <w:sz w:val="24"/>
          <w:szCs w:val="24"/>
        </w:rPr>
        <w:t xml:space="preserve">Find one example from each of the positive and negative sets that you think has the incorrect </w:t>
      </w:r>
      <w:proofErr w:type="gramStart"/>
      <w:r w:rsidRPr="00541268">
        <w:rPr>
          <w:rFonts w:eastAsia="CMR10" w:cstheme="minorHAnsi"/>
          <w:sz w:val="24"/>
          <w:szCs w:val="24"/>
        </w:rPr>
        <w:t>label, and</w:t>
      </w:r>
      <w:proofErr w:type="gramEnd"/>
      <w:r w:rsidRPr="00541268">
        <w:rPr>
          <w:rFonts w:eastAsia="CMR10" w:cstheme="minorHAnsi"/>
          <w:sz w:val="24"/>
          <w:szCs w:val="24"/>
        </w:rPr>
        <w:t xml:space="preserve"> explain why each is wrong.</w:t>
      </w:r>
    </w:p>
    <w:p w14:paraId="56BED8F7" w14:textId="6C86484C" w:rsidR="00EF0F82" w:rsidRDefault="00EF0F82" w:rsidP="00EF0F82">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A-</w:t>
      </w:r>
    </w:p>
    <w:p w14:paraId="67A48B96" w14:textId="699C6BA1" w:rsidR="00B038E5" w:rsidRPr="00B038E5" w:rsidRDefault="00B038E5" w:rsidP="00B038E5">
      <w:pPr>
        <w:autoSpaceDE w:val="0"/>
        <w:autoSpaceDN w:val="0"/>
        <w:adjustRightInd w:val="0"/>
        <w:spacing w:after="0" w:line="240" w:lineRule="auto"/>
        <w:rPr>
          <w:rFonts w:cstheme="minorHAnsi"/>
          <w:sz w:val="24"/>
          <w:szCs w:val="24"/>
        </w:rPr>
      </w:pPr>
      <w:r w:rsidRPr="00B038E5">
        <w:rPr>
          <w:rFonts w:cstheme="minorHAnsi"/>
          <w:sz w:val="24"/>
          <w:szCs w:val="24"/>
        </w:rPr>
        <w:t>Subjective label-</w:t>
      </w:r>
    </w:p>
    <w:p w14:paraId="30D9F055" w14:textId="77777777" w:rsidR="00B038E5" w:rsidRPr="00B038E5" w:rsidRDefault="00B038E5" w:rsidP="00B038E5">
      <w:pPr>
        <w:autoSpaceDE w:val="0"/>
        <w:autoSpaceDN w:val="0"/>
        <w:adjustRightInd w:val="0"/>
        <w:spacing w:after="0" w:line="240" w:lineRule="auto"/>
        <w:rPr>
          <w:rFonts w:cstheme="minorHAnsi"/>
          <w:sz w:val="24"/>
          <w:szCs w:val="24"/>
        </w:rPr>
      </w:pPr>
    </w:p>
    <w:p w14:paraId="1569B9F0" w14:textId="48E8E907" w:rsidR="00B038E5" w:rsidRDefault="00B038E5" w:rsidP="00B038E5">
      <w:pPr>
        <w:autoSpaceDE w:val="0"/>
        <w:autoSpaceDN w:val="0"/>
        <w:adjustRightInd w:val="0"/>
        <w:spacing w:after="0" w:line="240" w:lineRule="auto"/>
        <w:rPr>
          <w:rFonts w:cstheme="minorHAnsi"/>
          <w:sz w:val="24"/>
          <w:szCs w:val="24"/>
        </w:rPr>
      </w:pPr>
      <w:r w:rsidRPr="00B038E5">
        <w:rPr>
          <w:rFonts w:cstheme="minorHAnsi"/>
          <w:sz w:val="24"/>
          <w:szCs w:val="24"/>
        </w:rPr>
        <w:t xml:space="preserve">ice age is the first computer-generated feature cartoon to feel like other </w:t>
      </w:r>
      <w:r w:rsidR="00721C71" w:rsidRPr="00B038E5">
        <w:rPr>
          <w:rFonts w:cstheme="minorHAnsi"/>
          <w:sz w:val="24"/>
          <w:szCs w:val="24"/>
        </w:rPr>
        <w:t>movies,</w:t>
      </w:r>
      <w:r w:rsidRPr="00B038E5">
        <w:rPr>
          <w:rFonts w:cstheme="minorHAnsi"/>
          <w:sz w:val="24"/>
          <w:szCs w:val="24"/>
        </w:rPr>
        <w:t xml:space="preserve"> and that makes for some glacial pacing early </w:t>
      </w:r>
      <w:proofErr w:type="gramStart"/>
      <w:r w:rsidRPr="00B038E5">
        <w:rPr>
          <w:rFonts w:cstheme="minorHAnsi"/>
          <w:sz w:val="24"/>
          <w:szCs w:val="24"/>
        </w:rPr>
        <w:t>on .</w:t>
      </w:r>
      <w:proofErr w:type="gramEnd"/>
      <w:r w:rsidRPr="00B038E5">
        <w:rPr>
          <w:rFonts w:cstheme="minorHAnsi"/>
          <w:sz w:val="24"/>
          <w:szCs w:val="24"/>
        </w:rPr>
        <w:t xml:space="preserve"> </w:t>
      </w:r>
    </w:p>
    <w:p w14:paraId="3B8E2663" w14:textId="57638765" w:rsidR="00B038E5" w:rsidRDefault="00B038E5" w:rsidP="00B038E5">
      <w:pPr>
        <w:autoSpaceDE w:val="0"/>
        <w:autoSpaceDN w:val="0"/>
        <w:adjustRightInd w:val="0"/>
        <w:spacing w:after="0" w:line="240" w:lineRule="auto"/>
        <w:rPr>
          <w:rFonts w:cstheme="minorHAnsi"/>
          <w:sz w:val="24"/>
          <w:szCs w:val="24"/>
        </w:rPr>
      </w:pPr>
    </w:p>
    <w:p w14:paraId="204E08F5" w14:textId="5D14B13D" w:rsidR="00B038E5" w:rsidRDefault="00B038E5" w:rsidP="00B038E5">
      <w:pPr>
        <w:autoSpaceDE w:val="0"/>
        <w:autoSpaceDN w:val="0"/>
        <w:adjustRightInd w:val="0"/>
        <w:spacing w:after="0" w:line="240" w:lineRule="auto"/>
        <w:rPr>
          <w:rFonts w:cstheme="minorHAnsi"/>
          <w:sz w:val="24"/>
          <w:szCs w:val="24"/>
        </w:rPr>
      </w:pPr>
      <w:r>
        <w:rPr>
          <w:rFonts w:cstheme="minorHAnsi"/>
          <w:sz w:val="24"/>
          <w:szCs w:val="24"/>
        </w:rPr>
        <w:t xml:space="preserve">Even though the above sentence is labeled subjective I feel it is objective as Ice age is the first computer generated feature cartoon that has </w:t>
      </w:r>
      <w:r w:rsidR="00721C71">
        <w:rPr>
          <w:rFonts w:cstheme="minorHAnsi"/>
          <w:sz w:val="24"/>
          <w:szCs w:val="24"/>
        </w:rPr>
        <w:t>a</w:t>
      </w:r>
      <w:r>
        <w:rPr>
          <w:rFonts w:cstheme="minorHAnsi"/>
          <w:sz w:val="24"/>
          <w:szCs w:val="24"/>
        </w:rPr>
        <w:t xml:space="preserve"> natural feel.</w:t>
      </w:r>
    </w:p>
    <w:p w14:paraId="2CF05ED6" w14:textId="1C73067F" w:rsidR="00B038E5" w:rsidRDefault="00B038E5" w:rsidP="00B038E5">
      <w:pPr>
        <w:autoSpaceDE w:val="0"/>
        <w:autoSpaceDN w:val="0"/>
        <w:adjustRightInd w:val="0"/>
        <w:spacing w:after="0" w:line="240" w:lineRule="auto"/>
        <w:rPr>
          <w:rFonts w:cstheme="minorHAnsi"/>
          <w:sz w:val="24"/>
          <w:szCs w:val="24"/>
        </w:rPr>
      </w:pPr>
    </w:p>
    <w:p w14:paraId="03CCE5F2" w14:textId="1E671F9F" w:rsidR="00B038E5" w:rsidRDefault="00B038E5" w:rsidP="00B038E5">
      <w:pPr>
        <w:autoSpaceDE w:val="0"/>
        <w:autoSpaceDN w:val="0"/>
        <w:adjustRightInd w:val="0"/>
        <w:spacing w:after="0" w:line="240" w:lineRule="auto"/>
        <w:rPr>
          <w:rFonts w:cstheme="minorHAnsi"/>
          <w:sz w:val="24"/>
          <w:szCs w:val="24"/>
        </w:rPr>
      </w:pPr>
      <w:r>
        <w:rPr>
          <w:rFonts w:cstheme="minorHAnsi"/>
          <w:sz w:val="24"/>
          <w:szCs w:val="24"/>
        </w:rPr>
        <w:t>Objective label-</w:t>
      </w:r>
    </w:p>
    <w:p w14:paraId="7534DD1E" w14:textId="27A173ED" w:rsidR="00B038E5" w:rsidRDefault="00B038E5" w:rsidP="00B038E5">
      <w:pPr>
        <w:autoSpaceDE w:val="0"/>
        <w:autoSpaceDN w:val="0"/>
        <w:adjustRightInd w:val="0"/>
        <w:spacing w:after="0" w:line="240" w:lineRule="auto"/>
        <w:rPr>
          <w:rFonts w:cstheme="minorHAnsi"/>
          <w:sz w:val="24"/>
          <w:szCs w:val="24"/>
        </w:rPr>
      </w:pPr>
    </w:p>
    <w:p w14:paraId="77E90E4E" w14:textId="7DE04FCB" w:rsidR="00005FF3" w:rsidRPr="00005FF3" w:rsidRDefault="00005FF3" w:rsidP="00B038E5">
      <w:pPr>
        <w:autoSpaceDE w:val="0"/>
        <w:autoSpaceDN w:val="0"/>
        <w:adjustRightInd w:val="0"/>
        <w:spacing w:after="0" w:line="240" w:lineRule="auto"/>
        <w:rPr>
          <w:rFonts w:cstheme="minorHAnsi"/>
          <w:sz w:val="24"/>
          <w:szCs w:val="24"/>
        </w:rPr>
      </w:pPr>
      <w:r w:rsidRPr="00005FF3">
        <w:rPr>
          <w:rFonts w:cstheme="minorHAnsi"/>
          <w:sz w:val="24"/>
          <w:szCs w:val="24"/>
        </w:rPr>
        <w:t>their love for each other is like a beacon in the storm.</w:t>
      </w:r>
    </w:p>
    <w:p w14:paraId="4A9B6C0B" w14:textId="478CC700" w:rsidR="00005FF3" w:rsidRPr="00005FF3" w:rsidRDefault="00005FF3" w:rsidP="00B038E5">
      <w:pPr>
        <w:autoSpaceDE w:val="0"/>
        <w:autoSpaceDN w:val="0"/>
        <w:adjustRightInd w:val="0"/>
        <w:spacing w:after="0" w:line="240" w:lineRule="auto"/>
        <w:rPr>
          <w:rFonts w:cstheme="minorHAnsi"/>
          <w:sz w:val="24"/>
          <w:szCs w:val="24"/>
        </w:rPr>
      </w:pPr>
    </w:p>
    <w:p w14:paraId="71184F86" w14:textId="5B8130C9" w:rsidR="00EF0F82" w:rsidRPr="00005FF3" w:rsidRDefault="00005FF3" w:rsidP="00EF0F82">
      <w:pPr>
        <w:autoSpaceDE w:val="0"/>
        <w:autoSpaceDN w:val="0"/>
        <w:adjustRightInd w:val="0"/>
        <w:spacing w:after="0" w:line="240" w:lineRule="auto"/>
        <w:rPr>
          <w:rFonts w:cstheme="minorHAnsi"/>
          <w:sz w:val="24"/>
          <w:szCs w:val="24"/>
        </w:rPr>
      </w:pPr>
      <w:r w:rsidRPr="00005FF3">
        <w:rPr>
          <w:rFonts w:cstheme="minorHAnsi"/>
          <w:sz w:val="24"/>
          <w:szCs w:val="24"/>
        </w:rPr>
        <w:t>The sentence above is labeled as objective but this can be an opinion as there is no way to measure their love and love is very subjective.</w:t>
      </w:r>
    </w:p>
    <w:p w14:paraId="0B24626D" w14:textId="0DE0A4A6" w:rsidR="00EF0F82" w:rsidRPr="00541268" w:rsidRDefault="00EF0F82" w:rsidP="00EF0F82">
      <w:pPr>
        <w:autoSpaceDE w:val="0"/>
        <w:autoSpaceDN w:val="0"/>
        <w:adjustRightInd w:val="0"/>
        <w:spacing w:after="0" w:line="240" w:lineRule="auto"/>
        <w:rPr>
          <w:rFonts w:eastAsia="CMR10" w:cstheme="minorHAnsi"/>
          <w:sz w:val="24"/>
          <w:szCs w:val="24"/>
        </w:rPr>
      </w:pPr>
    </w:p>
    <w:p w14:paraId="7E193EDB" w14:textId="77777777" w:rsidR="00EF0F82" w:rsidRPr="00541268" w:rsidRDefault="00EF0F82" w:rsidP="00EF0F82">
      <w:pPr>
        <w:autoSpaceDE w:val="0"/>
        <w:autoSpaceDN w:val="0"/>
        <w:adjustRightInd w:val="0"/>
        <w:spacing w:after="0" w:line="240" w:lineRule="auto"/>
        <w:rPr>
          <w:rFonts w:eastAsia="CMR10" w:cstheme="minorHAnsi"/>
          <w:sz w:val="24"/>
          <w:szCs w:val="24"/>
        </w:rPr>
      </w:pPr>
    </w:p>
    <w:p w14:paraId="3C7F0BF0" w14:textId="289EA228" w:rsidR="003A51C3" w:rsidRPr="00541268" w:rsidRDefault="006D24EE">
      <w:pPr>
        <w:rPr>
          <w:rFonts w:eastAsia="CMR10" w:cstheme="minorHAnsi"/>
          <w:sz w:val="24"/>
          <w:szCs w:val="24"/>
        </w:rPr>
      </w:pPr>
      <w:r w:rsidRPr="00541268">
        <w:rPr>
          <w:rFonts w:cstheme="minorHAnsi"/>
          <w:b/>
          <w:bCs/>
          <w:sz w:val="24"/>
          <w:szCs w:val="24"/>
        </w:rPr>
        <w:t xml:space="preserve">Q4.4 </w:t>
      </w:r>
      <w:r w:rsidRPr="00541268">
        <w:rPr>
          <w:rFonts w:eastAsia="CMR10" w:cstheme="minorHAnsi"/>
          <w:sz w:val="24"/>
          <w:szCs w:val="24"/>
        </w:rPr>
        <w:t>Provide the training loss and accuracy plot for the overfit data in your Report.</w:t>
      </w:r>
    </w:p>
    <w:p w14:paraId="68BF9DB0" w14:textId="56D246DE" w:rsidR="006D24EE" w:rsidRPr="00541268" w:rsidRDefault="006D24EE">
      <w:pPr>
        <w:rPr>
          <w:rFonts w:cstheme="minorHAnsi"/>
          <w:noProof/>
          <w:sz w:val="24"/>
          <w:szCs w:val="24"/>
        </w:rPr>
      </w:pPr>
      <w:r w:rsidRPr="00541268">
        <w:rPr>
          <w:rFonts w:cstheme="minorHAnsi"/>
          <w:noProof/>
          <w:sz w:val="24"/>
          <w:szCs w:val="24"/>
        </w:rPr>
        <w:lastRenderedPageBreak/>
        <w:drawing>
          <wp:inline distT="0" distB="0" distL="0" distR="0" wp14:anchorId="4CFC39D7" wp14:editId="4D33C9D1">
            <wp:extent cx="3296093" cy="2224607"/>
            <wp:effectExtent l="0" t="0" r="0" b="444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10"/>
                    <a:stretch>
                      <a:fillRect/>
                    </a:stretch>
                  </pic:blipFill>
                  <pic:spPr>
                    <a:xfrm>
                      <a:off x="0" y="0"/>
                      <a:ext cx="3311167" cy="2234781"/>
                    </a:xfrm>
                    <a:prstGeom prst="rect">
                      <a:avLst/>
                    </a:prstGeom>
                  </pic:spPr>
                </pic:pic>
              </a:graphicData>
            </a:graphic>
          </wp:inline>
        </w:drawing>
      </w:r>
      <w:r w:rsidRPr="00541268">
        <w:rPr>
          <w:rFonts w:cstheme="minorHAnsi"/>
          <w:noProof/>
          <w:sz w:val="24"/>
          <w:szCs w:val="24"/>
        </w:rPr>
        <w:t xml:space="preserve"> </w:t>
      </w:r>
      <w:r w:rsidRPr="00541268">
        <w:rPr>
          <w:rFonts w:cstheme="minorHAnsi"/>
          <w:noProof/>
          <w:sz w:val="24"/>
          <w:szCs w:val="24"/>
        </w:rPr>
        <w:drawing>
          <wp:inline distT="0" distB="0" distL="0" distR="0" wp14:anchorId="141D6271" wp14:editId="5708F3D1">
            <wp:extent cx="3605618" cy="2317897"/>
            <wp:effectExtent l="0" t="0" r="0" b="635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1"/>
                    <a:stretch>
                      <a:fillRect/>
                    </a:stretch>
                  </pic:blipFill>
                  <pic:spPr>
                    <a:xfrm>
                      <a:off x="0" y="0"/>
                      <a:ext cx="3611127" cy="2321438"/>
                    </a:xfrm>
                    <a:prstGeom prst="rect">
                      <a:avLst/>
                    </a:prstGeom>
                  </pic:spPr>
                </pic:pic>
              </a:graphicData>
            </a:graphic>
          </wp:inline>
        </w:drawing>
      </w:r>
    </w:p>
    <w:p w14:paraId="5BF59AB9" w14:textId="168578D1" w:rsidR="006D24EE" w:rsidRPr="00541268" w:rsidRDefault="006D24EE">
      <w:pPr>
        <w:rPr>
          <w:rFonts w:cstheme="minorHAnsi"/>
          <w:noProof/>
          <w:sz w:val="24"/>
          <w:szCs w:val="24"/>
        </w:rPr>
      </w:pPr>
      <w:r w:rsidRPr="00541268">
        <w:rPr>
          <w:rFonts w:cstheme="minorHAnsi"/>
          <w:noProof/>
          <w:sz w:val="24"/>
          <w:szCs w:val="24"/>
        </w:rPr>
        <w:t xml:space="preserve">These plots are creatred with the overfit dataset over 50 epochs with a batch size of 4. </w:t>
      </w:r>
      <w:r w:rsidR="009371FC" w:rsidRPr="00541268">
        <w:rPr>
          <w:rFonts w:cstheme="minorHAnsi"/>
          <w:noProof/>
          <w:sz w:val="24"/>
          <w:szCs w:val="24"/>
        </w:rPr>
        <w:t xml:space="preserve"> The X- axis is epochs and the y axis is error and accuracy respectivly. </w:t>
      </w:r>
      <w:r w:rsidRPr="00541268">
        <w:rPr>
          <w:rFonts w:cstheme="minorHAnsi"/>
          <w:noProof/>
          <w:sz w:val="24"/>
          <w:szCs w:val="24"/>
        </w:rPr>
        <w:t>We can see from both these plots that the baseline model is tending to overfit as the train error is less than validation error in the end and the accuracy of the training is much higher than the validation.</w:t>
      </w:r>
      <w:r w:rsidR="006E2A30" w:rsidRPr="00541268">
        <w:rPr>
          <w:rFonts w:cstheme="minorHAnsi"/>
          <w:noProof/>
          <w:sz w:val="24"/>
          <w:szCs w:val="24"/>
        </w:rPr>
        <w:t xml:space="preserve"> A accuracy of 85% was achieved on the overfit dataset. </w:t>
      </w:r>
    </w:p>
    <w:p w14:paraId="7AE7FBAF" w14:textId="30AF5080" w:rsidR="006E2A30" w:rsidRPr="00541268" w:rsidRDefault="006E2A30">
      <w:pPr>
        <w:rPr>
          <w:rFonts w:cstheme="minorHAnsi"/>
          <w:noProof/>
          <w:sz w:val="24"/>
          <w:szCs w:val="24"/>
        </w:rPr>
      </w:pPr>
    </w:p>
    <w:p w14:paraId="50B015F1" w14:textId="2A819805" w:rsidR="006E2A30" w:rsidRPr="00541268" w:rsidRDefault="006E2A30" w:rsidP="006E2A30">
      <w:pPr>
        <w:autoSpaceDE w:val="0"/>
        <w:autoSpaceDN w:val="0"/>
        <w:adjustRightInd w:val="0"/>
        <w:spacing w:after="0" w:line="240" w:lineRule="auto"/>
        <w:rPr>
          <w:rFonts w:eastAsia="CMR10" w:cstheme="minorHAnsi"/>
          <w:sz w:val="24"/>
          <w:szCs w:val="24"/>
        </w:rPr>
      </w:pPr>
      <w:r w:rsidRPr="00541268">
        <w:rPr>
          <w:rFonts w:cstheme="minorHAnsi"/>
          <w:b/>
          <w:bCs/>
          <w:sz w:val="24"/>
          <w:szCs w:val="24"/>
        </w:rPr>
        <w:t xml:space="preserve">Q4.5 </w:t>
      </w:r>
      <w:r w:rsidRPr="00541268">
        <w:rPr>
          <w:rFonts w:eastAsia="CMR10" w:cstheme="minorHAnsi"/>
          <w:sz w:val="24"/>
          <w:szCs w:val="24"/>
        </w:rPr>
        <w:t xml:space="preserve">Give the training and validation loss and accuracy curves vs. epoch in your </w:t>
      </w:r>
      <w:proofErr w:type="gramStart"/>
      <w:r w:rsidRPr="00541268">
        <w:rPr>
          <w:rFonts w:eastAsia="CMBX10" w:cstheme="minorHAnsi"/>
          <w:sz w:val="24"/>
          <w:szCs w:val="24"/>
        </w:rPr>
        <w:t>report</w:t>
      </w:r>
      <w:r w:rsidRPr="00541268">
        <w:rPr>
          <w:rFonts w:eastAsia="CMR10" w:cstheme="minorHAnsi"/>
          <w:sz w:val="24"/>
          <w:szCs w:val="24"/>
        </w:rPr>
        <w:t>, and</w:t>
      </w:r>
      <w:proofErr w:type="gramEnd"/>
      <w:r w:rsidRPr="00541268">
        <w:rPr>
          <w:rFonts w:eastAsia="CMR10" w:cstheme="minorHAnsi"/>
          <w:sz w:val="24"/>
          <w:szCs w:val="24"/>
        </w:rPr>
        <w:t xml:space="preserve"> report the final test accuracy. Evaluate the test data and provide the accuracy result in your </w:t>
      </w:r>
      <w:r w:rsidRPr="00541268">
        <w:rPr>
          <w:rFonts w:eastAsia="CMBX10" w:cstheme="minorHAnsi"/>
          <w:sz w:val="24"/>
          <w:szCs w:val="24"/>
        </w:rPr>
        <w:t>report</w:t>
      </w:r>
      <w:r w:rsidRPr="00541268">
        <w:rPr>
          <w:rFonts w:eastAsia="CMR10" w:cstheme="minorHAnsi"/>
          <w:sz w:val="24"/>
          <w:szCs w:val="24"/>
        </w:rPr>
        <w:t xml:space="preserve">. Answer </w:t>
      </w:r>
      <w:proofErr w:type="gramStart"/>
      <w:r w:rsidRPr="00541268">
        <w:rPr>
          <w:rFonts w:eastAsia="CMR10" w:cstheme="minorHAnsi"/>
          <w:sz w:val="24"/>
          <w:szCs w:val="24"/>
        </w:rPr>
        <w:t>this questions</w:t>
      </w:r>
      <w:proofErr w:type="gramEnd"/>
      <w:r w:rsidRPr="00541268">
        <w:rPr>
          <w:rFonts w:eastAsia="CMR10" w:cstheme="minorHAnsi"/>
          <w:sz w:val="24"/>
          <w:szCs w:val="24"/>
        </w:rPr>
        <w:t>: In the baseline model, what information contained in the original sentence is being ignored?</w:t>
      </w:r>
    </w:p>
    <w:p w14:paraId="48B1C764" w14:textId="673B1D6B" w:rsidR="006E2A30" w:rsidRPr="00541268" w:rsidRDefault="006E2A30" w:rsidP="006E2A30">
      <w:pPr>
        <w:autoSpaceDE w:val="0"/>
        <w:autoSpaceDN w:val="0"/>
        <w:adjustRightInd w:val="0"/>
        <w:spacing w:after="0" w:line="240" w:lineRule="auto"/>
        <w:rPr>
          <w:rFonts w:eastAsia="CMR10" w:cstheme="minorHAnsi"/>
          <w:sz w:val="24"/>
          <w:szCs w:val="24"/>
        </w:rPr>
      </w:pPr>
    </w:p>
    <w:p w14:paraId="61E486C2" w14:textId="1712A81B" w:rsidR="006E2A30" w:rsidRPr="00541268" w:rsidRDefault="006E2A30" w:rsidP="006E2A30">
      <w:pPr>
        <w:autoSpaceDE w:val="0"/>
        <w:autoSpaceDN w:val="0"/>
        <w:adjustRightInd w:val="0"/>
        <w:spacing w:after="0" w:line="240" w:lineRule="auto"/>
        <w:rPr>
          <w:rFonts w:eastAsia="CMR10" w:cstheme="minorHAnsi"/>
          <w:sz w:val="24"/>
          <w:szCs w:val="24"/>
        </w:rPr>
      </w:pPr>
    </w:p>
    <w:p w14:paraId="41C7CF4D" w14:textId="29689F5B" w:rsidR="006E2A30" w:rsidRPr="00541268" w:rsidRDefault="006E2A30" w:rsidP="006E2A30">
      <w:pPr>
        <w:autoSpaceDE w:val="0"/>
        <w:autoSpaceDN w:val="0"/>
        <w:adjustRightInd w:val="0"/>
        <w:spacing w:after="0" w:line="240" w:lineRule="auto"/>
        <w:rPr>
          <w:rFonts w:eastAsia="CMR10" w:cstheme="minorHAnsi"/>
          <w:sz w:val="24"/>
          <w:szCs w:val="24"/>
        </w:rPr>
      </w:pPr>
    </w:p>
    <w:p w14:paraId="2DB62C7E" w14:textId="40D5ADB9" w:rsidR="006E2A30" w:rsidRPr="00541268" w:rsidRDefault="006E2A30" w:rsidP="006E2A30">
      <w:pPr>
        <w:autoSpaceDE w:val="0"/>
        <w:autoSpaceDN w:val="0"/>
        <w:adjustRightInd w:val="0"/>
        <w:spacing w:after="0" w:line="240" w:lineRule="auto"/>
        <w:rPr>
          <w:rFonts w:eastAsia="CMR10" w:cstheme="minorHAnsi"/>
          <w:sz w:val="24"/>
          <w:szCs w:val="24"/>
        </w:rPr>
      </w:pPr>
    </w:p>
    <w:p w14:paraId="607664C7" w14:textId="2D1CE535" w:rsidR="006E2A30" w:rsidRPr="00541268" w:rsidRDefault="006E2A30" w:rsidP="006E2A30">
      <w:pPr>
        <w:autoSpaceDE w:val="0"/>
        <w:autoSpaceDN w:val="0"/>
        <w:adjustRightInd w:val="0"/>
        <w:spacing w:after="0" w:line="240" w:lineRule="auto"/>
        <w:rPr>
          <w:rFonts w:eastAsia="CMR10" w:cstheme="minorHAnsi"/>
          <w:sz w:val="24"/>
          <w:szCs w:val="24"/>
        </w:rPr>
      </w:pPr>
    </w:p>
    <w:p w14:paraId="4891EB02" w14:textId="45CA79D7" w:rsidR="00975542" w:rsidRPr="00541268" w:rsidRDefault="00975542" w:rsidP="006E2A30">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A-</w:t>
      </w:r>
    </w:p>
    <w:p w14:paraId="03B0F62A" w14:textId="46B494B8" w:rsidR="00975542" w:rsidRPr="00541268" w:rsidRDefault="00975542" w:rsidP="006E2A30">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Loss and accuracy curves</w:t>
      </w:r>
    </w:p>
    <w:p w14:paraId="551D3571" w14:textId="5C980851" w:rsidR="00022699" w:rsidRPr="00541268" w:rsidRDefault="006E2A30" w:rsidP="006E2A30">
      <w:pPr>
        <w:autoSpaceDE w:val="0"/>
        <w:autoSpaceDN w:val="0"/>
        <w:adjustRightInd w:val="0"/>
        <w:spacing w:after="0" w:line="240" w:lineRule="auto"/>
        <w:rPr>
          <w:rFonts w:cstheme="minorHAnsi"/>
          <w:noProof/>
          <w:sz w:val="24"/>
          <w:szCs w:val="24"/>
        </w:rPr>
      </w:pPr>
      <w:r w:rsidRPr="00541268">
        <w:rPr>
          <w:rFonts w:eastAsia="CMR10" w:cstheme="minorHAnsi"/>
          <w:noProof/>
          <w:sz w:val="24"/>
          <w:szCs w:val="24"/>
        </w:rPr>
        <w:lastRenderedPageBreak/>
        <w:drawing>
          <wp:inline distT="0" distB="0" distL="0" distR="0" wp14:anchorId="0C408550" wp14:editId="5652E80D">
            <wp:extent cx="2785985" cy="1797685"/>
            <wp:effectExtent l="0" t="0" r="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2"/>
                    <a:stretch>
                      <a:fillRect/>
                    </a:stretch>
                  </pic:blipFill>
                  <pic:spPr>
                    <a:xfrm>
                      <a:off x="0" y="0"/>
                      <a:ext cx="2802247" cy="1808178"/>
                    </a:xfrm>
                    <a:prstGeom prst="rect">
                      <a:avLst/>
                    </a:prstGeom>
                  </pic:spPr>
                </pic:pic>
              </a:graphicData>
            </a:graphic>
          </wp:inline>
        </w:drawing>
      </w:r>
      <w:r w:rsidRPr="00541268">
        <w:rPr>
          <w:rFonts w:cstheme="minorHAnsi"/>
          <w:noProof/>
          <w:sz w:val="24"/>
          <w:szCs w:val="24"/>
        </w:rPr>
        <w:t xml:space="preserve"> </w:t>
      </w:r>
      <w:r w:rsidRPr="00541268">
        <w:rPr>
          <w:rFonts w:eastAsia="CMR10" w:cstheme="minorHAnsi"/>
          <w:noProof/>
          <w:sz w:val="24"/>
          <w:szCs w:val="24"/>
        </w:rPr>
        <w:drawing>
          <wp:inline distT="0" distB="0" distL="0" distR="0" wp14:anchorId="5F1B724C" wp14:editId="77A9C826">
            <wp:extent cx="2700866" cy="1832420"/>
            <wp:effectExtent l="0" t="0" r="4445"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3"/>
                    <a:stretch>
                      <a:fillRect/>
                    </a:stretch>
                  </pic:blipFill>
                  <pic:spPr>
                    <a:xfrm>
                      <a:off x="0" y="0"/>
                      <a:ext cx="2712955" cy="1840622"/>
                    </a:xfrm>
                    <a:prstGeom prst="rect">
                      <a:avLst/>
                    </a:prstGeom>
                  </pic:spPr>
                </pic:pic>
              </a:graphicData>
            </a:graphic>
          </wp:inline>
        </w:drawing>
      </w:r>
    </w:p>
    <w:p w14:paraId="1F5825D8" w14:textId="4F83E437" w:rsidR="006E2A30" w:rsidRPr="00541268" w:rsidRDefault="006E2A30" w:rsidP="006E2A30">
      <w:pPr>
        <w:autoSpaceDE w:val="0"/>
        <w:autoSpaceDN w:val="0"/>
        <w:adjustRightInd w:val="0"/>
        <w:spacing w:after="0" w:line="240" w:lineRule="auto"/>
        <w:rPr>
          <w:rFonts w:eastAsia="CMR10" w:cstheme="minorHAnsi"/>
          <w:sz w:val="24"/>
          <w:szCs w:val="24"/>
        </w:rPr>
      </w:pPr>
      <w:r w:rsidRPr="00541268">
        <w:rPr>
          <w:rFonts w:eastAsia="CMR10" w:cstheme="minorHAnsi"/>
          <w:noProof/>
          <w:sz w:val="24"/>
          <w:szCs w:val="24"/>
        </w:rPr>
        <w:drawing>
          <wp:inline distT="0" distB="0" distL="0" distR="0" wp14:anchorId="07B15EDB" wp14:editId="6E8EDA5A">
            <wp:extent cx="2844126" cy="575734"/>
            <wp:effectExtent l="0" t="0" r="0" b="0"/>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14"/>
                    <a:stretch>
                      <a:fillRect/>
                    </a:stretch>
                  </pic:blipFill>
                  <pic:spPr>
                    <a:xfrm>
                      <a:off x="0" y="0"/>
                      <a:ext cx="2853371" cy="577605"/>
                    </a:xfrm>
                    <a:prstGeom prst="rect">
                      <a:avLst/>
                    </a:prstGeom>
                  </pic:spPr>
                </pic:pic>
              </a:graphicData>
            </a:graphic>
          </wp:inline>
        </w:drawing>
      </w:r>
    </w:p>
    <w:p w14:paraId="11D6F530" w14:textId="7CA94640" w:rsidR="00022699" w:rsidRPr="00541268" w:rsidRDefault="00022699" w:rsidP="006E2A30">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Final test accuracy- 90%</w:t>
      </w:r>
    </w:p>
    <w:p w14:paraId="04F90D2D" w14:textId="617B17A4" w:rsidR="00022699" w:rsidRPr="00541268" w:rsidRDefault="00022699" w:rsidP="006E2A30">
      <w:pPr>
        <w:autoSpaceDE w:val="0"/>
        <w:autoSpaceDN w:val="0"/>
        <w:adjustRightInd w:val="0"/>
        <w:spacing w:after="0" w:line="240" w:lineRule="auto"/>
        <w:rPr>
          <w:rFonts w:eastAsia="CMR10" w:cstheme="minorHAnsi"/>
          <w:sz w:val="24"/>
          <w:szCs w:val="24"/>
        </w:rPr>
      </w:pPr>
    </w:p>
    <w:p w14:paraId="4A46D36E" w14:textId="38D2AB24" w:rsidR="00022699" w:rsidRPr="00541268" w:rsidRDefault="00022699" w:rsidP="006E2A30">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In the baseline model the order of the words in the sentence is being ignored as the embeddings are all averaged together.</w:t>
      </w:r>
    </w:p>
    <w:p w14:paraId="67E22ED4" w14:textId="6B2B620A" w:rsidR="006E2A30" w:rsidRPr="00541268" w:rsidRDefault="006E2A30" w:rsidP="006E2A30">
      <w:pPr>
        <w:autoSpaceDE w:val="0"/>
        <w:autoSpaceDN w:val="0"/>
        <w:adjustRightInd w:val="0"/>
        <w:spacing w:after="0" w:line="240" w:lineRule="auto"/>
        <w:rPr>
          <w:rFonts w:eastAsia="CMR10" w:cstheme="minorHAnsi"/>
          <w:sz w:val="24"/>
          <w:szCs w:val="24"/>
        </w:rPr>
      </w:pPr>
    </w:p>
    <w:p w14:paraId="7A5D1077" w14:textId="5F4DA8BA" w:rsidR="006E2A30" w:rsidRPr="00541268" w:rsidRDefault="006E2A30" w:rsidP="006E2A30">
      <w:pPr>
        <w:autoSpaceDE w:val="0"/>
        <w:autoSpaceDN w:val="0"/>
        <w:adjustRightInd w:val="0"/>
        <w:spacing w:after="0" w:line="240" w:lineRule="auto"/>
        <w:rPr>
          <w:rFonts w:eastAsia="CMR10" w:cstheme="minorHAnsi"/>
          <w:sz w:val="24"/>
          <w:szCs w:val="24"/>
        </w:rPr>
      </w:pPr>
    </w:p>
    <w:p w14:paraId="414EDF62" w14:textId="67A039A2" w:rsidR="006E2A30" w:rsidRPr="00541268" w:rsidRDefault="006E2A30" w:rsidP="006E2A30">
      <w:pPr>
        <w:autoSpaceDE w:val="0"/>
        <w:autoSpaceDN w:val="0"/>
        <w:adjustRightInd w:val="0"/>
        <w:spacing w:after="0" w:line="240" w:lineRule="auto"/>
        <w:rPr>
          <w:rFonts w:eastAsia="CMR10" w:cstheme="minorHAnsi"/>
          <w:sz w:val="24"/>
          <w:szCs w:val="24"/>
        </w:rPr>
      </w:pPr>
      <w:r w:rsidRPr="00541268">
        <w:rPr>
          <w:rFonts w:cstheme="minorHAnsi"/>
          <w:b/>
          <w:bCs/>
          <w:sz w:val="24"/>
          <w:szCs w:val="24"/>
        </w:rPr>
        <w:t xml:space="preserve">Q4.6 </w:t>
      </w:r>
      <w:r w:rsidRPr="00541268">
        <w:rPr>
          <w:rFonts w:eastAsia="CMR10" w:cstheme="minorHAnsi"/>
          <w:sz w:val="24"/>
          <w:szCs w:val="24"/>
        </w:rPr>
        <w:t>Use that function to determine the 20 closest words to that vector. You should see some words that make it clear what the classifier is doing. Do some of the words that you generated make sense? Explain.</w:t>
      </w:r>
    </w:p>
    <w:p w14:paraId="08CFF7B6" w14:textId="2767EC1D" w:rsidR="006E2A30" w:rsidRPr="00541268" w:rsidRDefault="006E2A30" w:rsidP="006E2A30">
      <w:pPr>
        <w:autoSpaceDE w:val="0"/>
        <w:autoSpaceDN w:val="0"/>
        <w:adjustRightInd w:val="0"/>
        <w:spacing w:after="0" w:line="240" w:lineRule="auto"/>
        <w:rPr>
          <w:rFonts w:eastAsia="CMR10" w:cstheme="minorHAnsi"/>
          <w:sz w:val="24"/>
          <w:szCs w:val="24"/>
        </w:rPr>
      </w:pPr>
    </w:p>
    <w:p w14:paraId="58D9ECB9" w14:textId="65543238" w:rsidR="006E2A30" w:rsidRPr="00541268" w:rsidRDefault="006E2A30" w:rsidP="006E2A30">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A-</w:t>
      </w:r>
    </w:p>
    <w:p w14:paraId="6A177CB6" w14:textId="47E5B538" w:rsidR="00EB1835" w:rsidRPr="00541268" w:rsidRDefault="00EB1835" w:rsidP="006E2A30">
      <w:pPr>
        <w:autoSpaceDE w:val="0"/>
        <w:autoSpaceDN w:val="0"/>
        <w:adjustRightInd w:val="0"/>
        <w:spacing w:after="0" w:line="240" w:lineRule="auto"/>
        <w:rPr>
          <w:rFonts w:eastAsia="CMR10" w:cstheme="minorHAnsi"/>
          <w:sz w:val="24"/>
          <w:szCs w:val="24"/>
        </w:rPr>
      </w:pPr>
      <w:r w:rsidRPr="00541268">
        <w:rPr>
          <w:rFonts w:eastAsia="CMR10" w:cstheme="minorHAnsi"/>
          <w:noProof/>
          <w:sz w:val="24"/>
          <w:szCs w:val="24"/>
        </w:rPr>
        <w:drawing>
          <wp:inline distT="0" distB="0" distL="0" distR="0" wp14:anchorId="406FE33B" wp14:editId="1F6D2654">
            <wp:extent cx="3680779" cy="3025402"/>
            <wp:effectExtent l="0" t="0" r="0" b="3810"/>
            <wp:docPr id="11" name="Picture 1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able&#10;&#10;Description automatically generated"/>
                    <pic:cNvPicPr/>
                  </pic:nvPicPr>
                  <pic:blipFill>
                    <a:blip r:embed="rId15"/>
                    <a:stretch>
                      <a:fillRect/>
                    </a:stretch>
                  </pic:blipFill>
                  <pic:spPr>
                    <a:xfrm>
                      <a:off x="0" y="0"/>
                      <a:ext cx="3680779" cy="3025402"/>
                    </a:xfrm>
                    <a:prstGeom prst="rect">
                      <a:avLst/>
                    </a:prstGeom>
                  </pic:spPr>
                </pic:pic>
              </a:graphicData>
            </a:graphic>
          </wp:inline>
        </w:drawing>
      </w:r>
    </w:p>
    <w:p w14:paraId="52660088" w14:textId="667E6B56" w:rsidR="008355FB" w:rsidRPr="00541268" w:rsidRDefault="008355FB" w:rsidP="006E2A30">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 xml:space="preserve">The weights of the model can be considered </w:t>
      </w:r>
      <w:proofErr w:type="gramStart"/>
      <w:r w:rsidRPr="00541268">
        <w:rPr>
          <w:rFonts w:eastAsia="CMR10" w:cstheme="minorHAnsi"/>
          <w:sz w:val="24"/>
          <w:szCs w:val="24"/>
        </w:rPr>
        <w:t>a</w:t>
      </w:r>
      <w:proofErr w:type="gramEnd"/>
      <w:r w:rsidRPr="00541268">
        <w:rPr>
          <w:rFonts w:eastAsia="CMR10" w:cstheme="minorHAnsi"/>
          <w:sz w:val="24"/>
          <w:szCs w:val="24"/>
        </w:rPr>
        <w:t xml:space="preserve"> embedding of its own and the purpose of the weights is to predict if the sentence is objective or subjective. If the sentence is subjective the model outputs a 1, hence we can say the weights have a positive response. This response can be seen in the words it is closest to. A subjective sentence tends to be </w:t>
      </w:r>
      <w:r w:rsidRPr="00541268">
        <w:rPr>
          <w:rFonts w:eastAsia="CMR10" w:cstheme="minorHAnsi"/>
          <w:b/>
          <w:bCs/>
          <w:sz w:val="24"/>
          <w:szCs w:val="24"/>
        </w:rPr>
        <w:t>flattering/ pleasing</w:t>
      </w:r>
      <w:r w:rsidRPr="00541268">
        <w:rPr>
          <w:rFonts w:eastAsia="CMR10" w:cstheme="minorHAnsi"/>
          <w:sz w:val="24"/>
          <w:szCs w:val="24"/>
        </w:rPr>
        <w:t xml:space="preserve"> as </w:t>
      </w:r>
      <w:r w:rsidRPr="00541268">
        <w:rPr>
          <w:rFonts w:eastAsia="CMR10" w:cstheme="minorHAnsi"/>
          <w:sz w:val="24"/>
          <w:szCs w:val="24"/>
        </w:rPr>
        <w:lastRenderedPageBreak/>
        <w:t xml:space="preserve">there are many compliments in the movie reviews. The reviews can also be </w:t>
      </w:r>
      <w:r w:rsidRPr="00541268">
        <w:rPr>
          <w:rFonts w:eastAsia="CMR10" w:cstheme="minorHAnsi"/>
          <w:b/>
          <w:bCs/>
          <w:sz w:val="24"/>
          <w:szCs w:val="24"/>
        </w:rPr>
        <w:t>nuanced</w:t>
      </w:r>
      <w:r w:rsidRPr="00541268">
        <w:rPr>
          <w:rFonts w:eastAsia="CMR10" w:cstheme="minorHAnsi"/>
          <w:sz w:val="24"/>
          <w:szCs w:val="24"/>
        </w:rPr>
        <w:t xml:space="preserve"> and provided vivid </w:t>
      </w:r>
      <w:r w:rsidRPr="00541268">
        <w:rPr>
          <w:rFonts w:eastAsia="CMR10" w:cstheme="minorHAnsi"/>
          <w:b/>
          <w:bCs/>
          <w:sz w:val="24"/>
          <w:szCs w:val="24"/>
        </w:rPr>
        <w:t xml:space="preserve">visuals </w:t>
      </w:r>
      <w:r w:rsidRPr="00541268">
        <w:rPr>
          <w:rFonts w:eastAsia="CMR10" w:cstheme="minorHAnsi"/>
          <w:sz w:val="24"/>
          <w:szCs w:val="24"/>
        </w:rPr>
        <w:t>in the sentences. We conclude that these words try to describe subjective sentences.</w:t>
      </w:r>
    </w:p>
    <w:p w14:paraId="1AE8BE53" w14:textId="6DDA4832" w:rsidR="005E18E0" w:rsidRPr="00541268" w:rsidRDefault="005E18E0" w:rsidP="006E2A30">
      <w:pPr>
        <w:autoSpaceDE w:val="0"/>
        <w:autoSpaceDN w:val="0"/>
        <w:adjustRightInd w:val="0"/>
        <w:spacing w:after="0" w:line="240" w:lineRule="auto"/>
        <w:rPr>
          <w:rFonts w:eastAsia="CMR10" w:cstheme="minorHAnsi"/>
          <w:sz w:val="24"/>
          <w:szCs w:val="24"/>
        </w:rPr>
      </w:pPr>
    </w:p>
    <w:p w14:paraId="6A10A265" w14:textId="1B32DCD4" w:rsidR="005E18E0" w:rsidRPr="00541268" w:rsidRDefault="005E18E0" w:rsidP="006E2A30">
      <w:pPr>
        <w:autoSpaceDE w:val="0"/>
        <w:autoSpaceDN w:val="0"/>
        <w:adjustRightInd w:val="0"/>
        <w:spacing w:after="0" w:line="240" w:lineRule="auto"/>
        <w:rPr>
          <w:rFonts w:eastAsia="CMR10" w:cstheme="minorHAnsi"/>
          <w:sz w:val="24"/>
          <w:szCs w:val="24"/>
        </w:rPr>
      </w:pPr>
    </w:p>
    <w:p w14:paraId="094E6638" w14:textId="239B178D" w:rsidR="005E18E0" w:rsidRPr="00541268" w:rsidRDefault="005E18E0" w:rsidP="005E18E0">
      <w:pPr>
        <w:autoSpaceDE w:val="0"/>
        <w:autoSpaceDN w:val="0"/>
        <w:adjustRightInd w:val="0"/>
        <w:spacing w:after="0" w:line="240" w:lineRule="auto"/>
        <w:rPr>
          <w:rFonts w:eastAsia="CMR10" w:cstheme="minorHAnsi"/>
          <w:sz w:val="24"/>
          <w:szCs w:val="24"/>
        </w:rPr>
      </w:pPr>
      <w:r w:rsidRPr="00541268">
        <w:rPr>
          <w:rFonts w:cstheme="minorHAnsi"/>
          <w:b/>
          <w:bCs/>
          <w:sz w:val="24"/>
          <w:szCs w:val="24"/>
        </w:rPr>
        <w:t xml:space="preserve">Q5.2 </w:t>
      </w:r>
      <w:r w:rsidRPr="00541268">
        <w:rPr>
          <w:rFonts w:eastAsia="CMR10" w:cstheme="minorHAnsi"/>
          <w:sz w:val="24"/>
          <w:szCs w:val="24"/>
        </w:rPr>
        <w:t xml:space="preserve">use the overfit dataset, and the parameters </w:t>
      </w:r>
      <w:r w:rsidRPr="00541268">
        <w:rPr>
          <w:rFonts w:eastAsia="CMMI10" w:cstheme="minorHAnsi"/>
          <w:sz w:val="24"/>
          <w:szCs w:val="24"/>
        </w:rPr>
        <w:t>k</w:t>
      </w:r>
      <w:r w:rsidRPr="00541268">
        <w:rPr>
          <w:rFonts w:eastAsia="CMR8" w:cstheme="minorHAnsi"/>
          <w:sz w:val="24"/>
          <w:szCs w:val="24"/>
        </w:rPr>
        <w:t xml:space="preserve">1 </w:t>
      </w:r>
      <w:r w:rsidRPr="00541268">
        <w:rPr>
          <w:rFonts w:eastAsia="CMR10" w:cstheme="minorHAnsi"/>
          <w:sz w:val="24"/>
          <w:szCs w:val="24"/>
        </w:rPr>
        <w:t>= 2</w:t>
      </w:r>
      <w:r w:rsidRPr="00541268">
        <w:rPr>
          <w:rFonts w:eastAsia="CMMI10" w:cstheme="minorHAnsi"/>
          <w:sz w:val="24"/>
          <w:szCs w:val="24"/>
        </w:rPr>
        <w:t>, n</w:t>
      </w:r>
      <w:r w:rsidRPr="00541268">
        <w:rPr>
          <w:rFonts w:eastAsia="CMR8" w:cstheme="minorHAnsi"/>
          <w:sz w:val="24"/>
          <w:szCs w:val="24"/>
        </w:rPr>
        <w:t xml:space="preserve">1 </w:t>
      </w:r>
      <w:r w:rsidRPr="00541268">
        <w:rPr>
          <w:rFonts w:eastAsia="CMR10" w:cstheme="minorHAnsi"/>
          <w:sz w:val="24"/>
          <w:szCs w:val="24"/>
        </w:rPr>
        <w:t>= 50</w:t>
      </w:r>
      <w:r w:rsidRPr="00541268">
        <w:rPr>
          <w:rFonts w:eastAsia="CMMI10" w:cstheme="minorHAnsi"/>
          <w:sz w:val="24"/>
          <w:szCs w:val="24"/>
        </w:rPr>
        <w:t>, k</w:t>
      </w:r>
      <w:r w:rsidRPr="00541268">
        <w:rPr>
          <w:rFonts w:eastAsia="CMR8" w:cstheme="minorHAnsi"/>
          <w:sz w:val="24"/>
          <w:szCs w:val="24"/>
        </w:rPr>
        <w:t xml:space="preserve">2 </w:t>
      </w:r>
      <w:r w:rsidRPr="00541268">
        <w:rPr>
          <w:rFonts w:eastAsia="CMR10" w:cstheme="minorHAnsi"/>
          <w:sz w:val="24"/>
          <w:szCs w:val="24"/>
        </w:rPr>
        <w:t>= 4</w:t>
      </w:r>
      <w:r w:rsidRPr="00541268">
        <w:rPr>
          <w:rFonts w:eastAsia="CMMI10" w:cstheme="minorHAnsi"/>
          <w:sz w:val="24"/>
          <w:szCs w:val="24"/>
        </w:rPr>
        <w:t>, n</w:t>
      </w:r>
      <w:r w:rsidRPr="00541268">
        <w:rPr>
          <w:rFonts w:eastAsia="CMR8" w:cstheme="minorHAnsi"/>
          <w:sz w:val="24"/>
          <w:szCs w:val="24"/>
        </w:rPr>
        <w:t xml:space="preserve">2 </w:t>
      </w:r>
      <w:r w:rsidRPr="00541268">
        <w:rPr>
          <w:rFonts w:eastAsia="CMR10" w:cstheme="minorHAnsi"/>
          <w:sz w:val="24"/>
          <w:szCs w:val="24"/>
        </w:rPr>
        <w:t>= 50 to make sure that you can overfit the model, as discussed in Section 4.4. Report the accuracy that you were able to achieve with the overfit dataset.</w:t>
      </w:r>
    </w:p>
    <w:p w14:paraId="0FE331E0" w14:textId="19FD13F4" w:rsidR="00975542" w:rsidRPr="00541268" w:rsidRDefault="00975542" w:rsidP="005E18E0">
      <w:pPr>
        <w:autoSpaceDE w:val="0"/>
        <w:autoSpaceDN w:val="0"/>
        <w:adjustRightInd w:val="0"/>
        <w:spacing w:after="0" w:line="240" w:lineRule="auto"/>
        <w:rPr>
          <w:rFonts w:eastAsia="CMR10" w:cstheme="minorHAnsi"/>
          <w:sz w:val="24"/>
          <w:szCs w:val="24"/>
        </w:rPr>
      </w:pPr>
    </w:p>
    <w:p w14:paraId="063B7611" w14:textId="7BF62601" w:rsidR="00975542" w:rsidRPr="00541268" w:rsidRDefault="00975542" w:rsidP="005E18E0">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A-</w:t>
      </w:r>
    </w:p>
    <w:p w14:paraId="06FCEB2C" w14:textId="5B17300C" w:rsidR="00975542" w:rsidRPr="00541268" w:rsidRDefault="00975542" w:rsidP="005E18E0">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Accuracy plots-</w:t>
      </w:r>
    </w:p>
    <w:p w14:paraId="3D8F56E8" w14:textId="3F05E569" w:rsidR="005E18E0" w:rsidRPr="00541268" w:rsidRDefault="005E18E0" w:rsidP="006E2A30">
      <w:pPr>
        <w:autoSpaceDE w:val="0"/>
        <w:autoSpaceDN w:val="0"/>
        <w:adjustRightInd w:val="0"/>
        <w:spacing w:after="0" w:line="240" w:lineRule="auto"/>
        <w:rPr>
          <w:rFonts w:cstheme="minorHAnsi"/>
          <w:b/>
          <w:bCs/>
          <w:sz w:val="24"/>
          <w:szCs w:val="24"/>
        </w:rPr>
      </w:pPr>
    </w:p>
    <w:p w14:paraId="603ED2E5" w14:textId="0683BFD3" w:rsidR="005E18E0" w:rsidRPr="00541268" w:rsidRDefault="005E18E0" w:rsidP="006E2A30">
      <w:pPr>
        <w:autoSpaceDE w:val="0"/>
        <w:autoSpaceDN w:val="0"/>
        <w:adjustRightInd w:val="0"/>
        <w:spacing w:after="0" w:line="240" w:lineRule="auto"/>
        <w:rPr>
          <w:rFonts w:eastAsia="CMR10" w:cstheme="minorHAnsi"/>
          <w:sz w:val="24"/>
          <w:szCs w:val="24"/>
        </w:rPr>
      </w:pPr>
      <w:r w:rsidRPr="00541268">
        <w:rPr>
          <w:rFonts w:eastAsia="CMR10" w:cstheme="minorHAnsi"/>
          <w:noProof/>
          <w:sz w:val="24"/>
          <w:szCs w:val="24"/>
        </w:rPr>
        <w:drawing>
          <wp:inline distT="0" distB="0" distL="0" distR="0" wp14:anchorId="40B942C4" wp14:editId="1E431D51">
            <wp:extent cx="3406435" cy="2072820"/>
            <wp:effectExtent l="0" t="0" r="3810" b="381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16"/>
                    <a:stretch>
                      <a:fillRect/>
                    </a:stretch>
                  </pic:blipFill>
                  <pic:spPr>
                    <a:xfrm>
                      <a:off x="0" y="0"/>
                      <a:ext cx="3406435" cy="2072820"/>
                    </a:xfrm>
                    <a:prstGeom prst="rect">
                      <a:avLst/>
                    </a:prstGeom>
                  </pic:spPr>
                </pic:pic>
              </a:graphicData>
            </a:graphic>
          </wp:inline>
        </w:drawing>
      </w:r>
    </w:p>
    <w:p w14:paraId="0762C2B2" w14:textId="72D3CD40" w:rsidR="005E18E0" w:rsidRPr="00541268" w:rsidRDefault="005E18E0" w:rsidP="006E2A30">
      <w:pPr>
        <w:autoSpaceDE w:val="0"/>
        <w:autoSpaceDN w:val="0"/>
        <w:adjustRightInd w:val="0"/>
        <w:spacing w:after="0" w:line="240" w:lineRule="auto"/>
        <w:rPr>
          <w:rFonts w:eastAsia="CMR10" w:cstheme="minorHAnsi"/>
          <w:sz w:val="24"/>
          <w:szCs w:val="24"/>
        </w:rPr>
      </w:pPr>
    </w:p>
    <w:p w14:paraId="4275FEFF" w14:textId="1D3FC6FC" w:rsidR="005E18E0" w:rsidRPr="00541268" w:rsidRDefault="005E18E0" w:rsidP="006E2A30">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 xml:space="preserve">The plot above is the accuracy of the overfit dataset. The Y axis is </w:t>
      </w:r>
      <w:r w:rsidR="002B2152" w:rsidRPr="00541268">
        <w:rPr>
          <w:rFonts w:eastAsia="CMR10" w:cstheme="minorHAnsi"/>
          <w:sz w:val="24"/>
          <w:szCs w:val="24"/>
        </w:rPr>
        <w:t>accuracy,</w:t>
      </w:r>
      <w:r w:rsidRPr="00541268">
        <w:rPr>
          <w:rFonts w:eastAsia="CMR10" w:cstheme="minorHAnsi"/>
          <w:sz w:val="24"/>
          <w:szCs w:val="24"/>
        </w:rPr>
        <w:t xml:space="preserve"> and the X-axis is epochs. It can be seen in 6 epochs the model is able to overfit the dataset with a</w:t>
      </w:r>
      <w:r w:rsidR="002B2152" w:rsidRPr="00541268">
        <w:rPr>
          <w:rFonts w:eastAsia="CMR10" w:cstheme="minorHAnsi"/>
          <w:sz w:val="24"/>
          <w:szCs w:val="24"/>
        </w:rPr>
        <w:t>n</w:t>
      </w:r>
      <w:r w:rsidRPr="00541268">
        <w:rPr>
          <w:rFonts w:eastAsia="CMR10" w:cstheme="minorHAnsi"/>
          <w:sz w:val="24"/>
          <w:szCs w:val="24"/>
        </w:rPr>
        <w:t xml:space="preserve"> accuracy of 1 on the overfit dataset.</w:t>
      </w:r>
    </w:p>
    <w:p w14:paraId="435608F4" w14:textId="35718467" w:rsidR="006E2A30" w:rsidRPr="00541268" w:rsidRDefault="006E2A30" w:rsidP="006E2A30">
      <w:pPr>
        <w:autoSpaceDE w:val="0"/>
        <w:autoSpaceDN w:val="0"/>
        <w:adjustRightInd w:val="0"/>
        <w:spacing w:after="0" w:line="240" w:lineRule="auto"/>
        <w:rPr>
          <w:rFonts w:eastAsia="CMR10" w:cstheme="minorHAnsi"/>
          <w:sz w:val="24"/>
          <w:szCs w:val="24"/>
        </w:rPr>
      </w:pPr>
    </w:p>
    <w:p w14:paraId="2E5D3457" w14:textId="70EA3A23" w:rsidR="002B2152" w:rsidRPr="00541268" w:rsidRDefault="002B2152" w:rsidP="002B2152">
      <w:pPr>
        <w:autoSpaceDE w:val="0"/>
        <w:autoSpaceDN w:val="0"/>
        <w:adjustRightInd w:val="0"/>
        <w:spacing w:after="0" w:line="240" w:lineRule="auto"/>
        <w:rPr>
          <w:rFonts w:eastAsia="CMR10" w:cstheme="minorHAnsi"/>
          <w:sz w:val="24"/>
          <w:szCs w:val="24"/>
        </w:rPr>
      </w:pPr>
      <w:r w:rsidRPr="00541268">
        <w:rPr>
          <w:rFonts w:cstheme="minorHAnsi"/>
          <w:b/>
          <w:bCs/>
          <w:sz w:val="24"/>
          <w:szCs w:val="24"/>
        </w:rPr>
        <w:t>Q5.3.1</w:t>
      </w:r>
      <w:r w:rsidRPr="00541268">
        <w:rPr>
          <w:rFonts w:eastAsia="CMR10" w:cstheme="minorHAnsi"/>
          <w:sz w:val="24"/>
          <w:szCs w:val="24"/>
        </w:rPr>
        <w:t xml:space="preserve"> Here you should explore the normal hyper parameters for neural networks along with the specific ones in this CNN - </w:t>
      </w:r>
      <w:r w:rsidRPr="00541268">
        <w:rPr>
          <w:rFonts w:eastAsia="CMMI10" w:cstheme="minorHAnsi"/>
          <w:sz w:val="24"/>
          <w:szCs w:val="24"/>
        </w:rPr>
        <w:t>k</w:t>
      </w:r>
      <w:r w:rsidRPr="00541268">
        <w:rPr>
          <w:rFonts w:eastAsia="CMR8" w:cstheme="minorHAnsi"/>
          <w:sz w:val="24"/>
          <w:szCs w:val="24"/>
        </w:rPr>
        <w:t>1</w:t>
      </w:r>
      <w:r w:rsidRPr="00541268">
        <w:rPr>
          <w:rFonts w:eastAsia="CMMI10" w:cstheme="minorHAnsi"/>
          <w:sz w:val="24"/>
          <w:szCs w:val="24"/>
        </w:rPr>
        <w:t>, n</w:t>
      </w:r>
      <w:r w:rsidRPr="00541268">
        <w:rPr>
          <w:rFonts w:eastAsia="CMR8" w:cstheme="minorHAnsi"/>
          <w:sz w:val="24"/>
          <w:szCs w:val="24"/>
        </w:rPr>
        <w:t>1</w:t>
      </w:r>
      <w:r w:rsidRPr="00541268">
        <w:rPr>
          <w:rFonts w:eastAsia="CMMI10" w:cstheme="minorHAnsi"/>
          <w:sz w:val="24"/>
          <w:szCs w:val="24"/>
        </w:rPr>
        <w:t>, k</w:t>
      </w:r>
      <w:r w:rsidRPr="00541268">
        <w:rPr>
          <w:rFonts w:eastAsia="CMR8" w:cstheme="minorHAnsi"/>
          <w:sz w:val="24"/>
          <w:szCs w:val="24"/>
        </w:rPr>
        <w:t xml:space="preserve">2 </w:t>
      </w:r>
      <w:r w:rsidRPr="00541268">
        <w:rPr>
          <w:rFonts w:eastAsia="CMR10" w:cstheme="minorHAnsi"/>
          <w:sz w:val="24"/>
          <w:szCs w:val="24"/>
        </w:rPr>
        <w:t xml:space="preserve">and </w:t>
      </w:r>
      <w:r w:rsidRPr="00541268">
        <w:rPr>
          <w:rFonts w:eastAsia="CMMI10" w:cstheme="minorHAnsi"/>
          <w:sz w:val="24"/>
          <w:szCs w:val="24"/>
        </w:rPr>
        <w:t>n</w:t>
      </w:r>
      <w:r w:rsidRPr="00541268">
        <w:rPr>
          <w:rFonts w:eastAsia="CMR8" w:cstheme="minorHAnsi"/>
          <w:sz w:val="24"/>
          <w:szCs w:val="24"/>
        </w:rPr>
        <w:t>2</w:t>
      </w:r>
      <w:r w:rsidRPr="00541268">
        <w:rPr>
          <w:rFonts w:eastAsia="CMR10" w:cstheme="minorHAnsi"/>
          <w:sz w:val="24"/>
          <w:szCs w:val="24"/>
        </w:rPr>
        <w:t xml:space="preserve">. As a suggestion, start with </w:t>
      </w:r>
      <w:r w:rsidRPr="00541268">
        <w:rPr>
          <w:rFonts w:eastAsia="CMMI10" w:cstheme="minorHAnsi"/>
          <w:sz w:val="24"/>
          <w:szCs w:val="24"/>
        </w:rPr>
        <w:t>k</w:t>
      </w:r>
      <w:r w:rsidRPr="00541268">
        <w:rPr>
          <w:rFonts w:eastAsia="CMR8" w:cstheme="minorHAnsi"/>
          <w:sz w:val="24"/>
          <w:szCs w:val="24"/>
        </w:rPr>
        <w:t xml:space="preserve">1 </w:t>
      </w:r>
      <w:r w:rsidRPr="00541268">
        <w:rPr>
          <w:rFonts w:eastAsia="CMR10" w:cstheme="minorHAnsi"/>
          <w:sz w:val="24"/>
          <w:szCs w:val="24"/>
        </w:rPr>
        <w:t>= 2</w:t>
      </w:r>
      <w:r w:rsidRPr="00541268">
        <w:rPr>
          <w:rFonts w:eastAsia="CMMI10" w:cstheme="minorHAnsi"/>
          <w:sz w:val="24"/>
          <w:szCs w:val="24"/>
        </w:rPr>
        <w:t>, n</w:t>
      </w:r>
      <w:r w:rsidRPr="00541268">
        <w:rPr>
          <w:rFonts w:eastAsia="CMR8" w:cstheme="minorHAnsi"/>
          <w:sz w:val="24"/>
          <w:szCs w:val="24"/>
        </w:rPr>
        <w:t xml:space="preserve">1 </w:t>
      </w:r>
      <w:r w:rsidRPr="00541268">
        <w:rPr>
          <w:rFonts w:eastAsia="CMR10" w:cstheme="minorHAnsi"/>
          <w:sz w:val="24"/>
          <w:szCs w:val="24"/>
        </w:rPr>
        <w:t>=</w:t>
      </w:r>
    </w:p>
    <w:p w14:paraId="48ADB3E3" w14:textId="77777777" w:rsidR="002B2152" w:rsidRPr="00541268" w:rsidRDefault="002B2152" w:rsidP="002B2152">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10</w:t>
      </w:r>
      <w:r w:rsidRPr="00541268">
        <w:rPr>
          <w:rFonts w:eastAsia="CMMI10" w:cstheme="minorHAnsi"/>
          <w:sz w:val="24"/>
          <w:szCs w:val="24"/>
        </w:rPr>
        <w:t>, k</w:t>
      </w:r>
      <w:r w:rsidRPr="00541268">
        <w:rPr>
          <w:rFonts w:eastAsia="CMR8" w:cstheme="minorHAnsi"/>
          <w:sz w:val="24"/>
          <w:szCs w:val="24"/>
        </w:rPr>
        <w:t xml:space="preserve">2 </w:t>
      </w:r>
      <w:r w:rsidRPr="00541268">
        <w:rPr>
          <w:rFonts w:eastAsia="CMR10" w:cstheme="minorHAnsi"/>
          <w:sz w:val="24"/>
          <w:szCs w:val="24"/>
        </w:rPr>
        <w:t>= 4</w:t>
      </w:r>
      <w:r w:rsidRPr="00541268">
        <w:rPr>
          <w:rFonts w:eastAsia="CMMI10" w:cstheme="minorHAnsi"/>
          <w:sz w:val="24"/>
          <w:szCs w:val="24"/>
        </w:rPr>
        <w:t>, n</w:t>
      </w:r>
      <w:r w:rsidRPr="00541268">
        <w:rPr>
          <w:rFonts w:eastAsia="CMR8" w:cstheme="minorHAnsi"/>
          <w:sz w:val="24"/>
          <w:szCs w:val="24"/>
        </w:rPr>
        <w:t xml:space="preserve">2 </w:t>
      </w:r>
      <w:r w:rsidRPr="00541268">
        <w:rPr>
          <w:rFonts w:eastAsia="CMR10" w:cstheme="minorHAnsi"/>
          <w:sz w:val="24"/>
          <w:szCs w:val="24"/>
        </w:rPr>
        <w:t>= 10 and select the other hyperparameters. After that, explore different values</w:t>
      </w:r>
    </w:p>
    <w:p w14:paraId="4ADAF3D7" w14:textId="77777777" w:rsidR="002B2152" w:rsidRPr="00541268" w:rsidRDefault="002B2152" w:rsidP="002B2152">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 xml:space="preserve">of </w:t>
      </w:r>
      <w:r w:rsidRPr="00541268">
        <w:rPr>
          <w:rFonts w:eastAsia="CMMI10" w:cstheme="minorHAnsi"/>
          <w:sz w:val="24"/>
          <w:szCs w:val="24"/>
        </w:rPr>
        <w:t>k</w:t>
      </w:r>
      <w:r w:rsidRPr="00541268">
        <w:rPr>
          <w:rFonts w:eastAsia="CMR8" w:cstheme="minorHAnsi"/>
          <w:sz w:val="24"/>
          <w:szCs w:val="24"/>
        </w:rPr>
        <w:t>1</w:t>
      </w:r>
      <w:r w:rsidRPr="00541268">
        <w:rPr>
          <w:rFonts w:eastAsia="CMMI10" w:cstheme="minorHAnsi"/>
          <w:sz w:val="24"/>
          <w:szCs w:val="24"/>
        </w:rPr>
        <w:t>, n</w:t>
      </w:r>
      <w:r w:rsidRPr="00541268">
        <w:rPr>
          <w:rFonts w:eastAsia="CMR8" w:cstheme="minorHAnsi"/>
          <w:sz w:val="24"/>
          <w:szCs w:val="24"/>
        </w:rPr>
        <w:t>1</w:t>
      </w:r>
      <w:r w:rsidRPr="00541268">
        <w:rPr>
          <w:rFonts w:eastAsia="CMMI10" w:cstheme="minorHAnsi"/>
          <w:sz w:val="24"/>
          <w:szCs w:val="24"/>
        </w:rPr>
        <w:t>, k</w:t>
      </w:r>
      <w:r w:rsidRPr="00541268">
        <w:rPr>
          <w:rFonts w:eastAsia="CMR8" w:cstheme="minorHAnsi"/>
          <w:sz w:val="24"/>
          <w:szCs w:val="24"/>
        </w:rPr>
        <w:t>2</w:t>
      </w:r>
      <w:r w:rsidRPr="00541268">
        <w:rPr>
          <w:rFonts w:eastAsia="CMMI10" w:cstheme="minorHAnsi"/>
          <w:sz w:val="24"/>
          <w:szCs w:val="24"/>
        </w:rPr>
        <w:t>, n</w:t>
      </w:r>
      <w:r w:rsidRPr="00541268">
        <w:rPr>
          <w:rFonts w:eastAsia="CMR8" w:cstheme="minorHAnsi"/>
          <w:sz w:val="24"/>
          <w:szCs w:val="24"/>
        </w:rPr>
        <w:t xml:space="preserve">2 </w:t>
      </w:r>
      <w:r w:rsidRPr="00541268">
        <w:rPr>
          <w:rFonts w:eastAsia="CMR10" w:cstheme="minorHAnsi"/>
          <w:sz w:val="24"/>
          <w:szCs w:val="24"/>
        </w:rPr>
        <w:t>to achieve the best accuracy that you can. Report the accuracy and the full</w:t>
      </w:r>
    </w:p>
    <w:p w14:paraId="4CC959EB" w14:textId="77777777" w:rsidR="002B2152" w:rsidRPr="00541268" w:rsidRDefault="002B2152" w:rsidP="002B2152">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hyperparameter settings. Give the training and validation curves for that best model, and</w:t>
      </w:r>
    </w:p>
    <w:p w14:paraId="5EF142BA" w14:textId="5B6E81DB" w:rsidR="002B2152" w:rsidRPr="00541268" w:rsidRDefault="002B2152" w:rsidP="002B2152">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describe your overall hyperparameter tuning approach.</w:t>
      </w:r>
    </w:p>
    <w:p w14:paraId="7FD263B8" w14:textId="45488939" w:rsidR="002B2152" w:rsidRPr="00541268" w:rsidRDefault="002B2152" w:rsidP="002B2152">
      <w:pPr>
        <w:autoSpaceDE w:val="0"/>
        <w:autoSpaceDN w:val="0"/>
        <w:adjustRightInd w:val="0"/>
        <w:spacing w:after="0" w:line="240" w:lineRule="auto"/>
        <w:rPr>
          <w:rFonts w:eastAsia="CMR10" w:cstheme="minorHAnsi"/>
          <w:sz w:val="24"/>
          <w:szCs w:val="24"/>
        </w:rPr>
      </w:pPr>
    </w:p>
    <w:p w14:paraId="0AC52175" w14:textId="3344CA8C" w:rsidR="002B2152" w:rsidRPr="00541268" w:rsidRDefault="002B2152" w:rsidP="002B2152">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 xml:space="preserve">A- </w:t>
      </w:r>
    </w:p>
    <w:p w14:paraId="711B1A4C" w14:textId="73497CD6" w:rsidR="002B2152" w:rsidRPr="00541268" w:rsidRDefault="002B2152" w:rsidP="002B2152">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Using default parameters-</w:t>
      </w:r>
    </w:p>
    <w:p w14:paraId="65471C38" w14:textId="7412818F" w:rsidR="00B062AF" w:rsidRPr="00541268" w:rsidRDefault="00B062AF" w:rsidP="002B2152">
      <w:pPr>
        <w:autoSpaceDE w:val="0"/>
        <w:autoSpaceDN w:val="0"/>
        <w:adjustRightInd w:val="0"/>
        <w:spacing w:after="0" w:line="240" w:lineRule="auto"/>
        <w:rPr>
          <w:rFonts w:eastAsia="CMR10" w:cstheme="minorHAnsi"/>
          <w:sz w:val="24"/>
          <w:szCs w:val="24"/>
        </w:rPr>
      </w:pPr>
    </w:p>
    <w:p w14:paraId="05013666" w14:textId="1A90ACD1" w:rsidR="00B062AF" w:rsidRPr="00541268" w:rsidRDefault="00B062AF" w:rsidP="002B2152">
      <w:pPr>
        <w:autoSpaceDE w:val="0"/>
        <w:autoSpaceDN w:val="0"/>
        <w:adjustRightInd w:val="0"/>
        <w:spacing w:after="0" w:line="240" w:lineRule="auto"/>
        <w:rPr>
          <w:rFonts w:eastAsia="CMR10" w:cstheme="minorHAnsi"/>
          <w:sz w:val="24"/>
          <w:szCs w:val="24"/>
        </w:rPr>
      </w:pPr>
    </w:p>
    <w:p w14:paraId="3B428586" w14:textId="020936FB" w:rsidR="00B062AF" w:rsidRPr="00541268" w:rsidRDefault="00B062AF" w:rsidP="002B2152">
      <w:pPr>
        <w:autoSpaceDE w:val="0"/>
        <w:autoSpaceDN w:val="0"/>
        <w:adjustRightInd w:val="0"/>
        <w:spacing w:after="0" w:line="240" w:lineRule="auto"/>
        <w:rPr>
          <w:rFonts w:eastAsia="CMR10" w:cstheme="minorHAnsi"/>
          <w:sz w:val="24"/>
          <w:szCs w:val="24"/>
        </w:rPr>
      </w:pPr>
    </w:p>
    <w:p w14:paraId="368EF1BB" w14:textId="24DC75C5" w:rsidR="00B062AF" w:rsidRPr="00541268" w:rsidRDefault="00B062AF" w:rsidP="002B2152">
      <w:pPr>
        <w:autoSpaceDE w:val="0"/>
        <w:autoSpaceDN w:val="0"/>
        <w:adjustRightInd w:val="0"/>
        <w:spacing w:after="0" w:line="240" w:lineRule="auto"/>
        <w:rPr>
          <w:rFonts w:eastAsia="CMR10" w:cstheme="minorHAnsi"/>
          <w:sz w:val="24"/>
          <w:szCs w:val="24"/>
        </w:rPr>
      </w:pPr>
    </w:p>
    <w:p w14:paraId="389EC116" w14:textId="593EB43A" w:rsidR="00B062AF" w:rsidRPr="00541268" w:rsidRDefault="00B062AF" w:rsidP="002B2152">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Losses-</w:t>
      </w:r>
    </w:p>
    <w:p w14:paraId="530F499E" w14:textId="5594F0DB" w:rsidR="00C76045" w:rsidRPr="00541268" w:rsidRDefault="00C76045" w:rsidP="002B2152">
      <w:pPr>
        <w:autoSpaceDE w:val="0"/>
        <w:autoSpaceDN w:val="0"/>
        <w:adjustRightInd w:val="0"/>
        <w:spacing w:after="0" w:line="240" w:lineRule="auto"/>
        <w:rPr>
          <w:rFonts w:eastAsia="CMR10" w:cstheme="minorHAnsi"/>
          <w:sz w:val="24"/>
          <w:szCs w:val="24"/>
        </w:rPr>
      </w:pPr>
      <w:r w:rsidRPr="00541268">
        <w:rPr>
          <w:rFonts w:eastAsia="CMR10" w:cstheme="minorHAnsi"/>
          <w:noProof/>
          <w:sz w:val="24"/>
          <w:szCs w:val="24"/>
        </w:rPr>
        <w:lastRenderedPageBreak/>
        <w:drawing>
          <wp:inline distT="0" distB="0" distL="0" distR="0" wp14:anchorId="2503BC80" wp14:editId="1B6345F5">
            <wp:extent cx="2941575" cy="1958510"/>
            <wp:effectExtent l="0" t="0" r="0" b="381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17"/>
                    <a:stretch>
                      <a:fillRect/>
                    </a:stretch>
                  </pic:blipFill>
                  <pic:spPr>
                    <a:xfrm>
                      <a:off x="0" y="0"/>
                      <a:ext cx="2941575" cy="1958510"/>
                    </a:xfrm>
                    <a:prstGeom prst="rect">
                      <a:avLst/>
                    </a:prstGeom>
                  </pic:spPr>
                </pic:pic>
              </a:graphicData>
            </a:graphic>
          </wp:inline>
        </w:drawing>
      </w:r>
    </w:p>
    <w:p w14:paraId="4DE8EEF4" w14:textId="3038FDDF" w:rsidR="00B062AF" w:rsidRPr="00541268" w:rsidRDefault="00B062AF" w:rsidP="002B2152">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Accuracy-</w:t>
      </w:r>
    </w:p>
    <w:p w14:paraId="0C3EDDF6" w14:textId="62D5CFE0" w:rsidR="00B062AF" w:rsidRPr="00541268" w:rsidRDefault="00B062AF" w:rsidP="002B2152">
      <w:pPr>
        <w:autoSpaceDE w:val="0"/>
        <w:autoSpaceDN w:val="0"/>
        <w:adjustRightInd w:val="0"/>
        <w:spacing w:after="0" w:line="240" w:lineRule="auto"/>
        <w:rPr>
          <w:rFonts w:eastAsia="CMR10" w:cstheme="minorHAnsi"/>
          <w:sz w:val="24"/>
          <w:szCs w:val="24"/>
        </w:rPr>
      </w:pPr>
    </w:p>
    <w:p w14:paraId="3F94B657" w14:textId="15703233" w:rsidR="00B062AF" w:rsidRPr="00541268" w:rsidRDefault="00B062AF" w:rsidP="002B2152">
      <w:pPr>
        <w:autoSpaceDE w:val="0"/>
        <w:autoSpaceDN w:val="0"/>
        <w:adjustRightInd w:val="0"/>
        <w:spacing w:after="0" w:line="240" w:lineRule="auto"/>
        <w:rPr>
          <w:rFonts w:eastAsia="CMR10" w:cstheme="minorHAnsi"/>
          <w:sz w:val="24"/>
          <w:szCs w:val="24"/>
        </w:rPr>
      </w:pPr>
      <w:r w:rsidRPr="00541268">
        <w:rPr>
          <w:rFonts w:eastAsia="CMR10" w:cstheme="minorHAnsi"/>
          <w:noProof/>
          <w:sz w:val="24"/>
          <w:szCs w:val="24"/>
        </w:rPr>
        <w:drawing>
          <wp:inline distT="0" distB="0" distL="0" distR="0" wp14:anchorId="1EFB97DD" wp14:editId="34FDB860">
            <wp:extent cx="3071126" cy="1950889"/>
            <wp:effectExtent l="0" t="0" r="0" b="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18"/>
                    <a:stretch>
                      <a:fillRect/>
                    </a:stretch>
                  </pic:blipFill>
                  <pic:spPr>
                    <a:xfrm>
                      <a:off x="0" y="0"/>
                      <a:ext cx="3071126" cy="1950889"/>
                    </a:xfrm>
                    <a:prstGeom prst="rect">
                      <a:avLst/>
                    </a:prstGeom>
                  </pic:spPr>
                </pic:pic>
              </a:graphicData>
            </a:graphic>
          </wp:inline>
        </w:drawing>
      </w:r>
    </w:p>
    <w:p w14:paraId="0C428E5F" w14:textId="705C7CB2" w:rsidR="00B062AF" w:rsidRPr="00541268" w:rsidRDefault="00B062AF" w:rsidP="002B2152">
      <w:pPr>
        <w:autoSpaceDE w:val="0"/>
        <w:autoSpaceDN w:val="0"/>
        <w:adjustRightInd w:val="0"/>
        <w:spacing w:after="0" w:line="240" w:lineRule="auto"/>
        <w:rPr>
          <w:rFonts w:eastAsia="CMR10" w:cstheme="minorHAnsi"/>
          <w:sz w:val="24"/>
          <w:szCs w:val="24"/>
        </w:rPr>
      </w:pPr>
    </w:p>
    <w:p w14:paraId="27289C9F" w14:textId="4400C59D" w:rsidR="00B062AF" w:rsidRPr="00541268" w:rsidRDefault="00B062AF" w:rsidP="002B2152">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Test set-</w:t>
      </w:r>
    </w:p>
    <w:p w14:paraId="32AC4609" w14:textId="18AE3771" w:rsidR="00B062AF" w:rsidRPr="00541268" w:rsidRDefault="00B062AF" w:rsidP="002B2152">
      <w:pPr>
        <w:autoSpaceDE w:val="0"/>
        <w:autoSpaceDN w:val="0"/>
        <w:adjustRightInd w:val="0"/>
        <w:spacing w:after="0" w:line="240" w:lineRule="auto"/>
        <w:rPr>
          <w:rFonts w:eastAsia="CMR10" w:cstheme="minorHAnsi"/>
          <w:sz w:val="24"/>
          <w:szCs w:val="24"/>
        </w:rPr>
      </w:pPr>
      <w:r w:rsidRPr="00541268">
        <w:rPr>
          <w:rFonts w:eastAsia="CMR10" w:cstheme="minorHAnsi"/>
          <w:noProof/>
          <w:sz w:val="24"/>
          <w:szCs w:val="24"/>
        </w:rPr>
        <w:drawing>
          <wp:inline distT="0" distB="0" distL="0" distR="0" wp14:anchorId="2CE810B6" wp14:editId="5DD5EF48">
            <wp:extent cx="2415749" cy="464860"/>
            <wp:effectExtent l="0" t="0" r="381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9"/>
                    <a:stretch>
                      <a:fillRect/>
                    </a:stretch>
                  </pic:blipFill>
                  <pic:spPr>
                    <a:xfrm>
                      <a:off x="0" y="0"/>
                      <a:ext cx="2415749" cy="464860"/>
                    </a:xfrm>
                    <a:prstGeom prst="rect">
                      <a:avLst/>
                    </a:prstGeom>
                  </pic:spPr>
                </pic:pic>
              </a:graphicData>
            </a:graphic>
          </wp:inline>
        </w:drawing>
      </w:r>
    </w:p>
    <w:p w14:paraId="6E91B820" w14:textId="74AFEBDC" w:rsidR="00E723B9" w:rsidRPr="00541268" w:rsidRDefault="00E723B9" w:rsidP="002B2152">
      <w:pPr>
        <w:autoSpaceDE w:val="0"/>
        <w:autoSpaceDN w:val="0"/>
        <w:adjustRightInd w:val="0"/>
        <w:spacing w:after="0" w:line="240" w:lineRule="auto"/>
        <w:rPr>
          <w:rFonts w:eastAsia="CMR10" w:cstheme="minorHAnsi"/>
          <w:sz w:val="24"/>
          <w:szCs w:val="24"/>
        </w:rPr>
      </w:pPr>
    </w:p>
    <w:p w14:paraId="1BF85315" w14:textId="049AC298" w:rsidR="00E723B9" w:rsidRPr="00541268" w:rsidRDefault="00E723B9" w:rsidP="002B2152">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 xml:space="preserve">From the plots above we can see the model is overfitting, hence for the tunning process we reduced the expressivity of the model by reducing the number of </w:t>
      </w:r>
      <w:proofErr w:type="gramStart"/>
      <w:r w:rsidRPr="00541268">
        <w:rPr>
          <w:rFonts w:eastAsia="CMR10" w:cstheme="minorHAnsi"/>
          <w:sz w:val="24"/>
          <w:szCs w:val="24"/>
        </w:rPr>
        <w:t>kernel</w:t>
      </w:r>
      <w:proofErr w:type="gramEnd"/>
      <w:r w:rsidR="005F07B4" w:rsidRPr="00541268">
        <w:rPr>
          <w:rFonts w:eastAsia="CMR10" w:cstheme="minorHAnsi"/>
          <w:sz w:val="24"/>
          <w:szCs w:val="24"/>
        </w:rPr>
        <w:t>. We can also reduce the learning rate to avoid the large deviations in the plot above. Dropout can also be implemented to increase the generalization of the model.</w:t>
      </w:r>
    </w:p>
    <w:p w14:paraId="38F9061C" w14:textId="446C3A76" w:rsidR="00975542" w:rsidRPr="00541268" w:rsidRDefault="00975542" w:rsidP="002B2152">
      <w:pPr>
        <w:autoSpaceDE w:val="0"/>
        <w:autoSpaceDN w:val="0"/>
        <w:adjustRightInd w:val="0"/>
        <w:spacing w:after="0" w:line="240" w:lineRule="auto"/>
        <w:rPr>
          <w:rFonts w:eastAsia="CMR10" w:cstheme="minorHAnsi"/>
          <w:sz w:val="24"/>
          <w:szCs w:val="24"/>
        </w:rPr>
      </w:pPr>
    </w:p>
    <w:p w14:paraId="070B95FD" w14:textId="4027E9C1" w:rsidR="00975542" w:rsidRPr="00541268" w:rsidRDefault="00975542" w:rsidP="002B2152">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After tuning-</w:t>
      </w:r>
    </w:p>
    <w:p w14:paraId="29965CDD" w14:textId="15BE308A" w:rsidR="00975542" w:rsidRPr="00541268" w:rsidRDefault="005F07B4" w:rsidP="004E0CA4">
      <w:pPr>
        <w:shd w:val="clear" w:color="auto" w:fill="FFFFFE"/>
        <w:spacing w:line="285" w:lineRule="atLeast"/>
        <w:rPr>
          <w:rFonts w:eastAsia="Times New Roman" w:cstheme="minorHAnsi"/>
          <w:color w:val="000000"/>
          <w:sz w:val="24"/>
          <w:szCs w:val="24"/>
          <w:lang w:eastAsia="en-CA"/>
        </w:rPr>
      </w:pPr>
      <w:r w:rsidRPr="00541268">
        <w:rPr>
          <w:rFonts w:eastAsia="CMR10" w:cstheme="minorHAnsi"/>
          <w:sz w:val="24"/>
          <w:szCs w:val="24"/>
        </w:rPr>
        <w:t xml:space="preserve">The best output after testing was </w:t>
      </w:r>
      <w:r w:rsidR="00AE7263" w:rsidRPr="00541268">
        <w:rPr>
          <w:rFonts w:eastAsia="CMR10" w:cstheme="minorHAnsi"/>
          <w:sz w:val="24"/>
          <w:szCs w:val="24"/>
        </w:rPr>
        <w:t>n1=n2=25, k1=</w:t>
      </w:r>
      <w:proofErr w:type="gramStart"/>
      <w:r w:rsidR="00AE7263" w:rsidRPr="00541268">
        <w:rPr>
          <w:rFonts w:eastAsia="CMR10" w:cstheme="minorHAnsi"/>
          <w:sz w:val="24"/>
          <w:szCs w:val="24"/>
        </w:rPr>
        <w:t>2,k</w:t>
      </w:r>
      <w:proofErr w:type="gramEnd"/>
      <w:r w:rsidR="00AE7263" w:rsidRPr="00541268">
        <w:rPr>
          <w:rFonts w:eastAsia="CMR10" w:cstheme="minorHAnsi"/>
          <w:sz w:val="24"/>
          <w:szCs w:val="24"/>
        </w:rPr>
        <w:t>2=3</w:t>
      </w:r>
      <w:r w:rsidR="00EA16FE" w:rsidRPr="00541268">
        <w:rPr>
          <w:rFonts w:eastAsia="CMR10" w:cstheme="minorHAnsi"/>
          <w:sz w:val="24"/>
          <w:szCs w:val="24"/>
        </w:rPr>
        <w:t xml:space="preserve">, learning rate= </w:t>
      </w:r>
      <w:r w:rsidR="00EA16FE" w:rsidRPr="00541268">
        <w:rPr>
          <w:rFonts w:eastAsia="Times New Roman" w:cstheme="minorHAnsi"/>
          <w:color w:val="09885A"/>
          <w:sz w:val="24"/>
          <w:szCs w:val="24"/>
          <w:lang w:eastAsia="en-CA"/>
        </w:rPr>
        <w:t>0.0001</w:t>
      </w:r>
      <w:r w:rsidR="00EA16FE" w:rsidRPr="00541268">
        <w:rPr>
          <w:rFonts w:eastAsia="Times New Roman" w:cstheme="minorHAnsi"/>
          <w:color w:val="000000"/>
          <w:sz w:val="24"/>
          <w:szCs w:val="24"/>
          <w:lang w:eastAsia="en-CA"/>
        </w:rPr>
        <w:t xml:space="preserve"> and no dropout.</w:t>
      </w:r>
    </w:p>
    <w:p w14:paraId="6E401CAF" w14:textId="4796C056" w:rsidR="00975542" w:rsidRPr="00541268" w:rsidRDefault="00975542" w:rsidP="002B2152">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Losses-</w:t>
      </w:r>
    </w:p>
    <w:p w14:paraId="4D6C297C" w14:textId="43B6C4C0" w:rsidR="00975542" w:rsidRPr="00541268" w:rsidRDefault="00975542" w:rsidP="002B2152">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lastRenderedPageBreak/>
        <w:drawing>
          <wp:inline distT="0" distB="0" distL="0" distR="0" wp14:anchorId="13107B9A" wp14:editId="0F62E3FB">
            <wp:extent cx="3520614" cy="2277533"/>
            <wp:effectExtent l="0" t="0" r="3810" b="889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20"/>
                    <a:stretch>
                      <a:fillRect/>
                    </a:stretch>
                  </pic:blipFill>
                  <pic:spPr>
                    <a:xfrm>
                      <a:off x="0" y="0"/>
                      <a:ext cx="3526279" cy="2281198"/>
                    </a:xfrm>
                    <a:prstGeom prst="rect">
                      <a:avLst/>
                    </a:prstGeom>
                  </pic:spPr>
                </pic:pic>
              </a:graphicData>
            </a:graphic>
          </wp:inline>
        </w:drawing>
      </w:r>
    </w:p>
    <w:p w14:paraId="55A6CCC5" w14:textId="7B0A854B" w:rsidR="00111524" w:rsidRPr="00541268" w:rsidRDefault="00111524" w:rsidP="002B2152">
      <w:pPr>
        <w:autoSpaceDE w:val="0"/>
        <w:autoSpaceDN w:val="0"/>
        <w:adjustRightInd w:val="0"/>
        <w:spacing w:after="0" w:line="240" w:lineRule="auto"/>
        <w:rPr>
          <w:rFonts w:eastAsia="CMR10" w:cstheme="minorHAnsi"/>
          <w:sz w:val="24"/>
          <w:szCs w:val="24"/>
        </w:rPr>
      </w:pPr>
    </w:p>
    <w:p w14:paraId="5DA88561" w14:textId="4FB76836" w:rsidR="00111524" w:rsidRPr="00541268" w:rsidRDefault="00111524" w:rsidP="002B2152">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Accuracy-</w:t>
      </w:r>
    </w:p>
    <w:p w14:paraId="4A25C598" w14:textId="5A9EB4AD" w:rsidR="00111524" w:rsidRPr="00541268" w:rsidRDefault="00111524" w:rsidP="002B2152">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drawing>
          <wp:inline distT="0" distB="0" distL="0" distR="0" wp14:anchorId="1685BFD3" wp14:editId="0D9CC5DA">
            <wp:extent cx="3547533" cy="2319888"/>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1"/>
                    <a:stretch>
                      <a:fillRect/>
                    </a:stretch>
                  </pic:blipFill>
                  <pic:spPr>
                    <a:xfrm>
                      <a:off x="0" y="0"/>
                      <a:ext cx="3559275" cy="2327567"/>
                    </a:xfrm>
                    <a:prstGeom prst="rect">
                      <a:avLst/>
                    </a:prstGeom>
                  </pic:spPr>
                </pic:pic>
              </a:graphicData>
            </a:graphic>
          </wp:inline>
        </w:drawing>
      </w:r>
    </w:p>
    <w:p w14:paraId="15862E36" w14:textId="57A78D88" w:rsidR="009C6625" w:rsidRPr="00541268" w:rsidRDefault="009C6625" w:rsidP="002B2152">
      <w:pPr>
        <w:autoSpaceDE w:val="0"/>
        <w:autoSpaceDN w:val="0"/>
        <w:adjustRightInd w:val="0"/>
        <w:spacing w:after="0" w:line="240" w:lineRule="auto"/>
        <w:rPr>
          <w:rFonts w:eastAsia="CMR10" w:cstheme="minorHAnsi"/>
          <w:sz w:val="24"/>
          <w:szCs w:val="24"/>
        </w:rPr>
      </w:pPr>
    </w:p>
    <w:p w14:paraId="51ED71EC" w14:textId="2B8FFE7D" w:rsidR="009C6625" w:rsidRPr="00541268" w:rsidRDefault="009C6625" w:rsidP="002B2152">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Test set-</w:t>
      </w:r>
    </w:p>
    <w:p w14:paraId="4E22C49F" w14:textId="3C58CB3B" w:rsidR="009C6625" w:rsidRPr="00541268" w:rsidRDefault="009C6625" w:rsidP="002B2152">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drawing>
          <wp:inline distT="0" distB="0" distL="0" distR="0" wp14:anchorId="55C62B5A" wp14:editId="7C88E90F">
            <wp:extent cx="2512799" cy="524934"/>
            <wp:effectExtent l="0" t="0" r="1905" b="889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2"/>
                    <a:stretch>
                      <a:fillRect/>
                    </a:stretch>
                  </pic:blipFill>
                  <pic:spPr>
                    <a:xfrm>
                      <a:off x="0" y="0"/>
                      <a:ext cx="2532197" cy="528986"/>
                    </a:xfrm>
                    <a:prstGeom prst="rect">
                      <a:avLst/>
                    </a:prstGeom>
                  </pic:spPr>
                </pic:pic>
              </a:graphicData>
            </a:graphic>
          </wp:inline>
        </w:drawing>
      </w:r>
    </w:p>
    <w:p w14:paraId="35796E5D" w14:textId="0E8BB25D" w:rsidR="004E0CA4" w:rsidRPr="00541268" w:rsidRDefault="004E0CA4" w:rsidP="002B2152">
      <w:pPr>
        <w:autoSpaceDE w:val="0"/>
        <w:autoSpaceDN w:val="0"/>
        <w:adjustRightInd w:val="0"/>
        <w:spacing w:after="0" w:line="240" w:lineRule="auto"/>
        <w:rPr>
          <w:rFonts w:eastAsia="CMR10" w:cstheme="minorHAnsi"/>
          <w:sz w:val="24"/>
          <w:szCs w:val="24"/>
        </w:rPr>
      </w:pPr>
    </w:p>
    <w:p w14:paraId="204665B1" w14:textId="25FAF4E2" w:rsidR="004E0CA4" w:rsidRPr="00541268" w:rsidRDefault="004E0CA4" w:rsidP="002B2152">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From the plots above we can see the model is much more stable it has a lower validation loss and slightly higher validation accuracy. It also performs better on the test set.</w:t>
      </w:r>
    </w:p>
    <w:p w14:paraId="27915BB8" w14:textId="0E785E9D" w:rsidR="00686687" w:rsidRPr="00541268" w:rsidRDefault="00686687" w:rsidP="002B2152">
      <w:pPr>
        <w:autoSpaceDE w:val="0"/>
        <w:autoSpaceDN w:val="0"/>
        <w:adjustRightInd w:val="0"/>
        <w:spacing w:after="0" w:line="240" w:lineRule="auto"/>
        <w:rPr>
          <w:rFonts w:eastAsia="CMR10" w:cstheme="minorHAnsi"/>
          <w:sz w:val="24"/>
          <w:szCs w:val="24"/>
        </w:rPr>
      </w:pPr>
    </w:p>
    <w:p w14:paraId="3AD26C6D" w14:textId="35965EB3" w:rsidR="00686687" w:rsidRPr="00541268" w:rsidRDefault="00686687" w:rsidP="002B2152">
      <w:pPr>
        <w:autoSpaceDE w:val="0"/>
        <w:autoSpaceDN w:val="0"/>
        <w:adjustRightInd w:val="0"/>
        <w:spacing w:after="0" w:line="240" w:lineRule="auto"/>
        <w:rPr>
          <w:rFonts w:eastAsia="CMR10" w:cstheme="minorHAnsi"/>
          <w:sz w:val="24"/>
          <w:szCs w:val="24"/>
        </w:rPr>
      </w:pPr>
    </w:p>
    <w:p w14:paraId="743702ED" w14:textId="77777777" w:rsidR="00686687" w:rsidRPr="00541268" w:rsidRDefault="00686687" w:rsidP="002B2152">
      <w:pPr>
        <w:autoSpaceDE w:val="0"/>
        <w:autoSpaceDN w:val="0"/>
        <w:adjustRightInd w:val="0"/>
        <w:spacing w:after="0" w:line="240" w:lineRule="auto"/>
        <w:rPr>
          <w:rFonts w:cstheme="minorHAnsi"/>
          <w:b/>
          <w:bCs/>
          <w:sz w:val="24"/>
          <w:szCs w:val="24"/>
        </w:rPr>
      </w:pPr>
    </w:p>
    <w:p w14:paraId="64BBCF58" w14:textId="43108F3E" w:rsidR="00686687" w:rsidRPr="00541268" w:rsidRDefault="00686687" w:rsidP="00686687">
      <w:pPr>
        <w:autoSpaceDE w:val="0"/>
        <w:autoSpaceDN w:val="0"/>
        <w:adjustRightInd w:val="0"/>
        <w:spacing w:after="0" w:line="240" w:lineRule="auto"/>
        <w:rPr>
          <w:rFonts w:eastAsia="CMR10" w:cstheme="minorHAnsi"/>
          <w:sz w:val="24"/>
          <w:szCs w:val="24"/>
        </w:rPr>
      </w:pPr>
      <w:r w:rsidRPr="00541268">
        <w:rPr>
          <w:rFonts w:cstheme="minorHAnsi"/>
          <w:b/>
          <w:bCs/>
          <w:sz w:val="24"/>
          <w:szCs w:val="24"/>
        </w:rPr>
        <w:t>Q5.3.</w:t>
      </w:r>
      <w:r w:rsidRPr="00541268">
        <w:rPr>
          <w:rFonts w:cstheme="minorHAnsi"/>
          <w:b/>
          <w:bCs/>
          <w:sz w:val="24"/>
          <w:szCs w:val="24"/>
        </w:rPr>
        <w:t xml:space="preserve">2 </w:t>
      </w:r>
      <w:r w:rsidRPr="00541268">
        <w:rPr>
          <w:rFonts w:eastAsia="CMR10" w:cstheme="minorHAnsi"/>
          <w:sz w:val="24"/>
          <w:szCs w:val="24"/>
        </w:rPr>
        <w:t>Re-run your best model, but allow the embeddings to be fine-tuned during the training,</w:t>
      </w:r>
      <w:r w:rsidRPr="00541268">
        <w:rPr>
          <w:rFonts w:eastAsia="CMR10" w:cstheme="minorHAnsi"/>
          <w:sz w:val="24"/>
          <w:szCs w:val="24"/>
        </w:rPr>
        <w:t xml:space="preserve"> </w:t>
      </w:r>
      <w:r w:rsidRPr="00541268">
        <w:rPr>
          <w:rFonts w:eastAsia="CMR10" w:cstheme="minorHAnsi"/>
          <w:sz w:val="24"/>
          <w:szCs w:val="24"/>
        </w:rPr>
        <w:t xml:space="preserve">by setting the </w:t>
      </w:r>
      <w:r w:rsidRPr="00541268">
        <w:rPr>
          <w:rFonts w:eastAsia="CMTT10" w:cstheme="minorHAnsi"/>
          <w:sz w:val="24"/>
          <w:szCs w:val="24"/>
        </w:rPr>
        <w:t xml:space="preserve">freeze </w:t>
      </w:r>
      <w:r w:rsidRPr="00541268">
        <w:rPr>
          <w:rFonts w:eastAsia="CMR10" w:cstheme="minorHAnsi"/>
          <w:sz w:val="24"/>
          <w:szCs w:val="24"/>
        </w:rPr>
        <w:t xml:space="preserve">parameter to </w:t>
      </w:r>
      <w:r w:rsidRPr="00541268">
        <w:rPr>
          <w:rFonts w:eastAsia="CMTT10" w:cstheme="minorHAnsi"/>
          <w:sz w:val="24"/>
          <w:szCs w:val="24"/>
        </w:rPr>
        <w:t xml:space="preserve">False </w:t>
      </w:r>
      <w:r w:rsidRPr="00541268">
        <w:rPr>
          <w:rFonts w:eastAsia="CMR10" w:cstheme="minorHAnsi"/>
          <w:sz w:val="24"/>
          <w:szCs w:val="24"/>
        </w:rPr>
        <w:t xml:space="preserve">on the </w:t>
      </w:r>
      <w:proofErr w:type="spellStart"/>
      <w:proofErr w:type="gramStart"/>
      <w:r w:rsidRPr="00541268">
        <w:rPr>
          <w:rFonts w:eastAsia="CMTT10" w:cstheme="minorHAnsi"/>
          <w:sz w:val="24"/>
          <w:szCs w:val="24"/>
        </w:rPr>
        <w:t>nn.Embedding.from</w:t>
      </w:r>
      <w:proofErr w:type="gramEnd"/>
      <w:r w:rsidRPr="00541268">
        <w:rPr>
          <w:rFonts w:eastAsia="CMTT10" w:cstheme="minorHAnsi"/>
          <w:sz w:val="24"/>
          <w:szCs w:val="24"/>
        </w:rPr>
        <w:t>_pretrained</w:t>
      </w:r>
      <w:proofErr w:type="spellEnd"/>
      <w:r w:rsidRPr="00541268">
        <w:rPr>
          <w:rFonts w:eastAsia="CMTT10" w:cstheme="minorHAnsi"/>
          <w:sz w:val="24"/>
          <w:szCs w:val="24"/>
        </w:rPr>
        <w:t xml:space="preserve"> </w:t>
      </w:r>
      <w:r w:rsidRPr="00541268">
        <w:rPr>
          <w:rFonts w:eastAsia="CMR10" w:cstheme="minorHAnsi"/>
          <w:sz w:val="24"/>
          <w:szCs w:val="24"/>
        </w:rPr>
        <w:t>class.</w:t>
      </w:r>
      <w:r w:rsidRPr="00541268">
        <w:rPr>
          <w:rFonts w:eastAsia="CMR10" w:cstheme="minorHAnsi"/>
          <w:sz w:val="24"/>
          <w:szCs w:val="24"/>
        </w:rPr>
        <w:t xml:space="preserve"> </w:t>
      </w:r>
      <w:r w:rsidRPr="00541268">
        <w:rPr>
          <w:rFonts w:eastAsia="CMR10" w:cstheme="minorHAnsi"/>
          <w:sz w:val="24"/>
          <w:szCs w:val="24"/>
        </w:rPr>
        <w:t xml:space="preserve">Report the accuracy of the result, and comment on the result. Save this model in a </w:t>
      </w:r>
      <w:r w:rsidRPr="00541268">
        <w:rPr>
          <w:rFonts w:eastAsia="CMTT10" w:cstheme="minorHAnsi"/>
          <w:sz w:val="24"/>
          <w:szCs w:val="24"/>
        </w:rPr>
        <w:t>.</w:t>
      </w:r>
      <w:proofErr w:type="spellStart"/>
      <w:r w:rsidRPr="00541268">
        <w:rPr>
          <w:rFonts w:eastAsia="CMTT10" w:cstheme="minorHAnsi"/>
          <w:sz w:val="24"/>
          <w:szCs w:val="24"/>
        </w:rPr>
        <w:t>pt</w:t>
      </w:r>
      <w:proofErr w:type="spellEnd"/>
      <w:r w:rsidRPr="00541268">
        <w:rPr>
          <w:rFonts w:eastAsia="CMTT10" w:cstheme="minorHAnsi"/>
          <w:sz w:val="24"/>
          <w:szCs w:val="24"/>
        </w:rPr>
        <w:t xml:space="preserve"> </w:t>
      </w:r>
      <w:r w:rsidRPr="00541268">
        <w:rPr>
          <w:rFonts w:eastAsia="CMR10" w:cstheme="minorHAnsi"/>
          <w:sz w:val="24"/>
          <w:szCs w:val="24"/>
        </w:rPr>
        <w:t>file</w:t>
      </w:r>
    </w:p>
    <w:p w14:paraId="6D541D94" w14:textId="77BE549D" w:rsidR="00A43321" w:rsidRPr="00541268" w:rsidRDefault="009D17A3" w:rsidP="009D17A3">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A-</w:t>
      </w:r>
    </w:p>
    <w:p w14:paraId="59B10484" w14:textId="3B6220DC" w:rsidR="00A43321" w:rsidRPr="00541268" w:rsidRDefault="009D17A3" w:rsidP="00686687">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lastRenderedPageBreak/>
        <w:t>The code for this was completed but running this on CPU was taking extremely long and the outputs were not produced due to this extremely long run time.</w:t>
      </w:r>
      <w:r w:rsidR="00262618" w:rsidRPr="00541268">
        <w:rPr>
          <w:rFonts w:eastAsia="CMR10" w:cstheme="minorHAnsi"/>
          <w:sz w:val="24"/>
          <w:szCs w:val="24"/>
        </w:rPr>
        <w:t xml:space="preserve"> But you can refer to the code for the procedure.</w:t>
      </w:r>
    </w:p>
    <w:p w14:paraId="3E93646D" w14:textId="77777777" w:rsidR="00022699" w:rsidRPr="00541268" w:rsidRDefault="00022699" w:rsidP="00686687">
      <w:pPr>
        <w:autoSpaceDE w:val="0"/>
        <w:autoSpaceDN w:val="0"/>
        <w:adjustRightInd w:val="0"/>
        <w:spacing w:after="0" w:line="240" w:lineRule="auto"/>
        <w:rPr>
          <w:rFonts w:eastAsia="CMR10" w:cstheme="minorHAnsi"/>
          <w:sz w:val="24"/>
          <w:szCs w:val="24"/>
        </w:rPr>
      </w:pPr>
    </w:p>
    <w:p w14:paraId="672C2F49" w14:textId="251EED8C" w:rsidR="00A43321" w:rsidRPr="00541268" w:rsidRDefault="00A43321" w:rsidP="00686687">
      <w:pPr>
        <w:autoSpaceDE w:val="0"/>
        <w:autoSpaceDN w:val="0"/>
        <w:adjustRightInd w:val="0"/>
        <w:spacing w:after="0" w:line="240" w:lineRule="auto"/>
        <w:rPr>
          <w:rFonts w:eastAsia="CMR10" w:cstheme="minorHAnsi"/>
          <w:sz w:val="24"/>
          <w:szCs w:val="24"/>
        </w:rPr>
      </w:pPr>
    </w:p>
    <w:p w14:paraId="2E8BC829" w14:textId="10D1DB66" w:rsidR="00A43321" w:rsidRPr="00541268" w:rsidRDefault="00A43321" w:rsidP="00A43321">
      <w:pPr>
        <w:autoSpaceDE w:val="0"/>
        <w:autoSpaceDN w:val="0"/>
        <w:adjustRightInd w:val="0"/>
        <w:spacing w:after="0" w:line="240" w:lineRule="auto"/>
        <w:rPr>
          <w:rFonts w:eastAsia="CMR10" w:cstheme="minorHAnsi"/>
          <w:sz w:val="24"/>
          <w:szCs w:val="24"/>
        </w:rPr>
      </w:pPr>
      <w:r w:rsidRPr="00541268">
        <w:rPr>
          <w:rFonts w:cstheme="minorHAnsi"/>
          <w:b/>
          <w:bCs/>
          <w:sz w:val="24"/>
          <w:szCs w:val="24"/>
        </w:rPr>
        <w:t>Q5.</w:t>
      </w:r>
      <w:r w:rsidRPr="00541268">
        <w:rPr>
          <w:rFonts w:cstheme="minorHAnsi"/>
          <w:b/>
          <w:bCs/>
          <w:sz w:val="24"/>
          <w:szCs w:val="24"/>
        </w:rPr>
        <w:t xml:space="preserve">4 </w:t>
      </w:r>
      <w:r w:rsidRPr="00541268">
        <w:rPr>
          <w:rFonts w:eastAsia="CMR10" w:cstheme="minorHAnsi"/>
          <w:sz w:val="24"/>
          <w:szCs w:val="24"/>
        </w:rPr>
        <w:t>You can explore that meaning using the</w:t>
      </w:r>
      <w:r w:rsidRPr="00541268">
        <w:rPr>
          <w:rFonts w:eastAsia="CMR10" w:cstheme="minorHAnsi"/>
          <w:sz w:val="24"/>
          <w:szCs w:val="24"/>
        </w:rPr>
        <w:t xml:space="preserve"> </w:t>
      </w:r>
      <w:r w:rsidRPr="00541268">
        <w:rPr>
          <w:rFonts w:eastAsia="CMR10" w:cstheme="minorHAnsi"/>
          <w:sz w:val="24"/>
          <w:szCs w:val="24"/>
        </w:rPr>
        <w:t xml:space="preserve">function </w:t>
      </w:r>
      <w:proofErr w:type="spellStart"/>
      <w:r w:rsidRPr="00541268">
        <w:rPr>
          <w:rFonts w:eastAsia="CMTT10" w:cstheme="minorHAnsi"/>
          <w:sz w:val="24"/>
          <w:szCs w:val="24"/>
        </w:rPr>
        <w:t>print_closest_cosine_words</w:t>
      </w:r>
      <w:proofErr w:type="spellEnd"/>
      <w:r w:rsidRPr="00541268">
        <w:rPr>
          <w:rFonts w:eastAsia="CMTT10" w:cstheme="minorHAnsi"/>
          <w:sz w:val="24"/>
          <w:szCs w:val="24"/>
        </w:rPr>
        <w:t xml:space="preserve"> </w:t>
      </w:r>
      <w:r w:rsidRPr="00541268">
        <w:rPr>
          <w:rFonts w:eastAsia="CMR10" w:cstheme="minorHAnsi"/>
          <w:sz w:val="24"/>
          <w:szCs w:val="24"/>
        </w:rPr>
        <w:t>from Assignment 1. Use that function to determine the</w:t>
      </w:r>
      <w:r w:rsidRPr="00541268">
        <w:rPr>
          <w:rFonts w:eastAsia="CMR10" w:cstheme="minorHAnsi"/>
          <w:sz w:val="24"/>
          <w:szCs w:val="24"/>
        </w:rPr>
        <w:t xml:space="preserve"> </w:t>
      </w:r>
      <w:r w:rsidRPr="00541268">
        <w:rPr>
          <w:rFonts w:eastAsia="CMR10" w:cstheme="minorHAnsi"/>
          <w:sz w:val="24"/>
          <w:szCs w:val="24"/>
        </w:rPr>
        <w:t xml:space="preserve">five closest words to each of the words in the </w:t>
      </w:r>
      <w:proofErr w:type="spellStart"/>
      <w:r w:rsidRPr="00541268">
        <w:rPr>
          <w:rFonts w:eastAsia="CMR10" w:cstheme="minorHAnsi"/>
          <w:sz w:val="24"/>
          <w:szCs w:val="24"/>
        </w:rPr>
        <w:t>the</w:t>
      </w:r>
      <w:proofErr w:type="spellEnd"/>
      <w:r w:rsidRPr="00541268">
        <w:rPr>
          <w:rFonts w:eastAsia="CMR10" w:cstheme="minorHAnsi"/>
          <w:sz w:val="24"/>
          <w:szCs w:val="24"/>
        </w:rPr>
        <w:t xml:space="preserve"> kernels trained in your best classifier. Do those</w:t>
      </w:r>
      <w:r w:rsidRPr="00541268">
        <w:rPr>
          <w:rFonts w:eastAsia="CMR10" w:cstheme="minorHAnsi"/>
          <w:sz w:val="24"/>
          <w:szCs w:val="24"/>
        </w:rPr>
        <w:t xml:space="preserve"> </w:t>
      </w:r>
      <w:r w:rsidRPr="00541268">
        <w:rPr>
          <w:rFonts w:eastAsia="CMR10" w:cstheme="minorHAnsi"/>
          <w:sz w:val="24"/>
          <w:szCs w:val="24"/>
        </w:rPr>
        <w:t>words make sense? Do the set of words in each given kernel give a broader insight into what the</w:t>
      </w:r>
      <w:r w:rsidRPr="00541268">
        <w:rPr>
          <w:rFonts w:eastAsia="CMR10" w:cstheme="minorHAnsi"/>
          <w:sz w:val="24"/>
          <w:szCs w:val="24"/>
        </w:rPr>
        <w:t xml:space="preserve"> </w:t>
      </w:r>
      <w:r w:rsidRPr="00541268">
        <w:rPr>
          <w:rFonts w:eastAsia="CMR10" w:cstheme="minorHAnsi"/>
          <w:sz w:val="24"/>
          <w:szCs w:val="24"/>
        </w:rPr>
        <w:t>model is looking for? Explain.</w:t>
      </w:r>
    </w:p>
    <w:p w14:paraId="2A8D564C" w14:textId="7F26AC9E" w:rsidR="00686687" w:rsidRPr="00541268" w:rsidRDefault="00C772C0" w:rsidP="002B2152">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A-</w:t>
      </w:r>
    </w:p>
    <w:p w14:paraId="76F801E1" w14:textId="09B92EC6" w:rsidR="00686687" w:rsidRPr="00541268" w:rsidRDefault="00686687" w:rsidP="002B2152">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drawing>
          <wp:inline distT="0" distB="0" distL="0" distR="0" wp14:anchorId="6358FF25" wp14:editId="6841237A">
            <wp:extent cx="1470787" cy="4785775"/>
            <wp:effectExtent l="0" t="0" r="0" b="0"/>
            <wp:docPr id="19" name="Picture 1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10;&#10;Description automatically generated with low confidence"/>
                    <pic:cNvPicPr/>
                  </pic:nvPicPr>
                  <pic:blipFill>
                    <a:blip r:embed="rId23"/>
                    <a:stretch>
                      <a:fillRect/>
                    </a:stretch>
                  </pic:blipFill>
                  <pic:spPr>
                    <a:xfrm>
                      <a:off x="0" y="0"/>
                      <a:ext cx="1470787" cy="4785775"/>
                    </a:xfrm>
                    <a:prstGeom prst="rect">
                      <a:avLst/>
                    </a:prstGeom>
                  </pic:spPr>
                </pic:pic>
              </a:graphicData>
            </a:graphic>
          </wp:inline>
        </w:drawing>
      </w:r>
    </w:p>
    <w:p w14:paraId="204421B2" w14:textId="1425037F" w:rsidR="00C772C0" w:rsidRPr="00541268" w:rsidRDefault="00C772C0" w:rsidP="002B2152">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 xml:space="preserve">From the results above we can see that the CNN model is more </w:t>
      </w:r>
      <w:proofErr w:type="gramStart"/>
      <w:r w:rsidRPr="00541268">
        <w:rPr>
          <w:rFonts w:eastAsia="CMR10" w:cstheme="minorHAnsi"/>
          <w:sz w:val="24"/>
          <w:szCs w:val="24"/>
        </w:rPr>
        <w:t>complex</w:t>
      </w:r>
      <w:proofErr w:type="gramEnd"/>
      <w:r w:rsidRPr="00541268">
        <w:rPr>
          <w:rFonts w:eastAsia="CMR10" w:cstheme="minorHAnsi"/>
          <w:sz w:val="24"/>
          <w:szCs w:val="24"/>
        </w:rPr>
        <w:t xml:space="preserve"> and the meanings of the kernels don’t directly relate with whether a sentence is objective or subjective the way it was in the baseline model. But what we can understand is that each kernel is looking for a particular </w:t>
      </w:r>
      <w:proofErr w:type="gramStart"/>
      <w:r w:rsidRPr="00541268">
        <w:rPr>
          <w:rFonts w:eastAsia="CMR10" w:cstheme="minorHAnsi"/>
          <w:sz w:val="24"/>
          <w:szCs w:val="24"/>
        </w:rPr>
        <w:t xml:space="preserve">characteristic  </w:t>
      </w:r>
      <w:proofErr w:type="spellStart"/>
      <w:r w:rsidRPr="00541268">
        <w:rPr>
          <w:rFonts w:eastAsia="CMR10" w:cstheme="minorHAnsi"/>
          <w:sz w:val="24"/>
          <w:szCs w:val="24"/>
        </w:rPr>
        <w:t>eg</w:t>
      </w:r>
      <w:proofErr w:type="gramEnd"/>
      <w:r w:rsidRPr="00541268">
        <w:rPr>
          <w:rFonts w:eastAsia="CMR10" w:cstheme="minorHAnsi"/>
          <w:sz w:val="24"/>
          <w:szCs w:val="24"/>
        </w:rPr>
        <w:t>.</w:t>
      </w:r>
      <w:proofErr w:type="spellEnd"/>
      <w:r w:rsidRPr="00541268">
        <w:rPr>
          <w:rFonts w:eastAsia="CMR10" w:cstheme="minorHAnsi"/>
          <w:sz w:val="24"/>
          <w:szCs w:val="24"/>
        </w:rPr>
        <w:t xml:space="preserve"> Kernel 3 is looking for something that was cashed in or </w:t>
      </w:r>
      <w:proofErr w:type="gramStart"/>
      <w:r w:rsidRPr="00541268">
        <w:rPr>
          <w:rFonts w:eastAsia="CMR10" w:cstheme="minorHAnsi"/>
          <w:sz w:val="24"/>
          <w:szCs w:val="24"/>
        </w:rPr>
        <w:t>returned</w:t>
      </w:r>
      <w:proofErr w:type="gramEnd"/>
      <w:r w:rsidRPr="00541268">
        <w:rPr>
          <w:rFonts w:eastAsia="CMR10" w:cstheme="minorHAnsi"/>
          <w:sz w:val="24"/>
          <w:szCs w:val="24"/>
        </w:rPr>
        <w:t xml:space="preserve"> and all the words have to do with money. The model then uses each of these </w:t>
      </w:r>
      <w:r w:rsidR="00F1784F" w:rsidRPr="00541268">
        <w:rPr>
          <w:rFonts w:eastAsia="CMR10" w:cstheme="minorHAnsi"/>
          <w:sz w:val="24"/>
          <w:szCs w:val="24"/>
        </w:rPr>
        <w:t>characteristics to classify the sentence.</w:t>
      </w:r>
    </w:p>
    <w:p w14:paraId="6B03CB91" w14:textId="0BA56EDE" w:rsidR="00C26D26" w:rsidRPr="00541268" w:rsidRDefault="00C26D26" w:rsidP="002B2152">
      <w:pPr>
        <w:autoSpaceDE w:val="0"/>
        <w:autoSpaceDN w:val="0"/>
        <w:adjustRightInd w:val="0"/>
        <w:spacing w:after="0" w:line="240" w:lineRule="auto"/>
        <w:rPr>
          <w:rFonts w:eastAsia="CMR10" w:cstheme="minorHAnsi"/>
          <w:sz w:val="24"/>
          <w:szCs w:val="24"/>
        </w:rPr>
      </w:pPr>
    </w:p>
    <w:p w14:paraId="649AF16B" w14:textId="272C8D9C" w:rsidR="00C26D26" w:rsidRPr="00541268" w:rsidRDefault="00C26D26" w:rsidP="002B2152">
      <w:pPr>
        <w:autoSpaceDE w:val="0"/>
        <w:autoSpaceDN w:val="0"/>
        <w:adjustRightInd w:val="0"/>
        <w:spacing w:after="0" w:line="240" w:lineRule="auto"/>
        <w:rPr>
          <w:rFonts w:eastAsia="CMR10" w:cstheme="minorHAnsi"/>
          <w:sz w:val="24"/>
          <w:szCs w:val="24"/>
        </w:rPr>
      </w:pPr>
    </w:p>
    <w:p w14:paraId="7341572F" w14:textId="2CBAAB26" w:rsidR="00C26D26" w:rsidRPr="00541268" w:rsidRDefault="00C26D26" w:rsidP="002B2152">
      <w:pPr>
        <w:autoSpaceDE w:val="0"/>
        <w:autoSpaceDN w:val="0"/>
        <w:adjustRightInd w:val="0"/>
        <w:spacing w:after="0" w:line="240" w:lineRule="auto"/>
        <w:rPr>
          <w:rFonts w:eastAsia="CMR10" w:cstheme="minorHAnsi"/>
          <w:sz w:val="24"/>
          <w:szCs w:val="24"/>
        </w:rPr>
      </w:pPr>
    </w:p>
    <w:p w14:paraId="10449B10" w14:textId="32FD6884" w:rsidR="00C26D26" w:rsidRPr="00541268" w:rsidRDefault="00C26D26" w:rsidP="002B2152">
      <w:pPr>
        <w:autoSpaceDE w:val="0"/>
        <w:autoSpaceDN w:val="0"/>
        <w:adjustRightInd w:val="0"/>
        <w:spacing w:after="0" w:line="240" w:lineRule="auto"/>
        <w:rPr>
          <w:rFonts w:eastAsia="CMR10" w:cstheme="minorHAnsi"/>
          <w:sz w:val="24"/>
          <w:szCs w:val="24"/>
        </w:rPr>
      </w:pPr>
    </w:p>
    <w:p w14:paraId="3E9F502B" w14:textId="3CAEBE3B" w:rsidR="00C26D26" w:rsidRPr="00541268" w:rsidRDefault="00C26D26" w:rsidP="00C26D26">
      <w:pPr>
        <w:autoSpaceDE w:val="0"/>
        <w:autoSpaceDN w:val="0"/>
        <w:adjustRightInd w:val="0"/>
        <w:spacing w:after="0" w:line="240" w:lineRule="auto"/>
        <w:rPr>
          <w:rFonts w:eastAsia="CMR10" w:cstheme="minorHAnsi"/>
          <w:sz w:val="24"/>
          <w:szCs w:val="24"/>
        </w:rPr>
      </w:pPr>
      <w:r w:rsidRPr="00541268">
        <w:rPr>
          <w:rFonts w:cstheme="minorHAnsi"/>
          <w:b/>
          <w:bCs/>
          <w:sz w:val="24"/>
          <w:szCs w:val="24"/>
        </w:rPr>
        <w:t>Q</w:t>
      </w:r>
      <w:r w:rsidRPr="00541268">
        <w:rPr>
          <w:rFonts w:cstheme="minorHAnsi"/>
          <w:b/>
          <w:bCs/>
          <w:sz w:val="24"/>
          <w:szCs w:val="24"/>
        </w:rPr>
        <w:t>6</w:t>
      </w:r>
      <w:r w:rsidRPr="00541268">
        <w:rPr>
          <w:rFonts w:cstheme="minorHAnsi"/>
          <w:b/>
          <w:bCs/>
          <w:sz w:val="24"/>
          <w:szCs w:val="24"/>
        </w:rPr>
        <w:t>.</w:t>
      </w:r>
      <w:r w:rsidRPr="00541268">
        <w:rPr>
          <w:rFonts w:cstheme="minorHAnsi"/>
          <w:b/>
          <w:bCs/>
          <w:sz w:val="24"/>
          <w:szCs w:val="24"/>
        </w:rPr>
        <w:t xml:space="preserve">1 </w:t>
      </w:r>
      <w:r w:rsidRPr="00541268">
        <w:rPr>
          <w:rFonts w:eastAsia="CMR10" w:cstheme="minorHAnsi"/>
          <w:sz w:val="24"/>
          <w:szCs w:val="24"/>
        </w:rPr>
        <w:t>Run your two best stored models on 4 sentences that you come up with yourself, where two of the</w:t>
      </w:r>
      <w:r w:rsidRPr="00541268">
        <w:rPr>
          <w:rFonts w:eastAsia="CMR10" w:cstheme="minorHAnsi"/>
          <w:sz w:val="24"/>
          <w:szCs w:val="24"/>
        </w:rPr>
        <w:t xml:space="preserve"> </w:t>
      </w:r>
      <w:r w:rsidRPr="00541268">
        <w:rPr>
          <w:rFonts w:eastAsia="CMR10" w:cstheme="minorHAnsi"/>
          <w:sz w:val="24"/>
          <w:szCs w:val="24"/>
        </w:rPr>
        <w:t xml:space="preserve">sentences are </w:t>
      </w:r>
      <w:proofErr w:type="gramStart"/>
      <w:r w:rsidRPr="00541268">
        <w:rPr>
          <w:rFonts w:eastAsia="CMR10" w:cstheme="minorHAnsi"/>
          <w:sz w:val="24"/>
          <w:szCs w:val="24"/>
        </w:rPr>
        <w:t>definitely objective/subjective</w:t>
      </w:r>
      <w:proofErr w:type="gramEnd"/>
      <w:r w:rsidRPr="00541268">
        <w:rPr>
          <w:rFonts w:eastAsia="CMR10" w:cstheme="minorHAnsi"/>
          <w:sz w:val="24"/>
          <w:szCs w:val="24"/>
        </w:rPr>
        <w:t>, and the other two are borderline subjective/objective,</w:t>
      </w:r>
      <w:r w:rsidRPr="00541268">
        <w:rPr>
          <w:rFonts w:eastAsia="CMR10" w:cstheme="minorHAnsi"/>
          <w:sz w:val="24"/>
          <w:szCs w:val="24"/>
        </w:rPr>
        <w:t xml:space="preserve"> </w:t>
      </w:r>
      <w:r w:rsidRPr="00541268">
        <w:rPr>
          <w:rFonts w:eastAsia="CMR10" w:cstheme="minorHAnsi"/>
          <w:sz w:val="24"/>
          <w:szCs w:val="24"/>
        </w:rPr>
        <w:t xml:space="preserve">according to your opinion. </w:t>
      </w:r>
      <w:r w:rsidRPr="00541268">
        <w:rPr>
          <w:rFonts w:eastAsia="CMBX10" w:cstheme="minorHAnsi"/>
          <w:sz w:val="24"/>
          <w:szCs w:val="24"/>
        </w:rPr>
        <w:t>Include the input and output in your write up</w:t>
      </w:r>
      <w:r w:rsidRPr="00541268">
        <w:rPr>
          <w:rFonts w:eastAsia="CMR10" w:cstheme="minorHAnsi"/>
          <w:sz w:val="24"/>
          <w:szCs w:val="24"/>
        </w:rPr>
        <w:t>. Comment on</w:t>
      </w:r>
      <w:r w:rsidRPr="00541268">
        <w:rPr>
          <w:rFonts w:eastAsia="CMR10" w:cstheme="minorHAnsi"/>
          <w:sz w:val="24"/>
          <w:szCs w:val="24"/>
        </w:rPr>
        <w:t xml:space="preserve"> </w:t>
      </w:r>
      <w:r w:rsidRPr="00541268">
        <w:rPr>
          <w:rFonts w:eastAsia="CMR10" w:cstheme="minorHAnsi"/>
          <w:sz w:val="24"/>
          <w:szCs w:val="24"/>
        </w:rPr>
        <w:t>how the two models performed and whether they are behaving as you expected. Do they agree</w:t>
      </w:r>
      <w:r w:rsidRPr="00541268">
        <w:rPr>
          <w:rFonts w:eastAsia="CMR10" w:cstheme="minorHAnsi"/>
          <w:sz w:val="24"/>
          <w:szCs w:val="24"/>
        </w:rPr>
        <w:t xml:space="preserve"> </w:t>
      </w:r>
      <w:r w:rsidRPr="00541268">
        <w:rPr>
          <w:rFonts w:eastAsia="CMR10" w:cstheme="minorHAnsi"/>
          <w:sz w:val="24"/>
          <w:szCs w:val="24"/>
        </w:rPr>
        <w:t>with each other? Which model seems to be performing the best?</w:t>
      </w:r>
    </w:p>
    <w:p w14:paraId="16C4BF11" w14:textId="596C2576" w:rsidR="00C26D26" w:rsidRPr="00541268" w:rsidRDefault="00C26D26" w:rsidP="00C26D26">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A-</w:t>
      </w:r>
    </w:p>
    <w:p w14:paraId="457D05A7" w14:textId="020E690D" w:rsidR="00C26D26" w:rsidRPr="00541268" w:rsidRDefault="00C26D26" w:rsidP="002B2152">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Subjective examples</w:t>
      </w:r>
    </w:p>
    <w:p w14:paraId="300AADB2" w14:textId="2846B56C" w:rsidR="00C26D26" w:rsidRPr="00541268" w:rsidRDefault="00C26D26" w:rsidP="002B2152">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drawing>
          <wp:inline distT="0" distB="0" distL="0" distR="0" wp14:anchorId="3BAAB34C" wp14:editId="1EAD33E4">
            <wp:extent cx="5921253" cy="3444538"/>
            <wp:effectExtent l="0" t="0" r="3810" b="3810"/>
            <wp:docPr id="20" name="Picture 20"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website&#10;&#10;Description automatically generated"/>
                    <pic:cNvPicPr/>
                  </pic:nvPicPr>
                  <pic:blipFill>
                    <a:blip r:embed="rId24"/>
                    <a:stretch>
                      <a:fillRect/>
                    </a:stretch>
                  </pic:blipFill>
                  <pic:spPr>
                    <a:xfrm>
                      <a:off x="0" y="0"/>
                      <a:ext cx="5921253" cy="3444538"/>
                    </a:xfrm>
                    <a:prstGeom prst="rect">
                      <a:avLst/>
                    </a:prstGeom>
                  </pic:spPr>
                </pic:pic>
              </a:graphicData>
            </a:graphic>
          </wp:inline>
        </w:drawing>
      </w:r>
    </w:p>
    <w:p w14:paraId="5ED61498" w14:textId="5C19399F" w:rsidR="002B2152" w:rsidRPr="00541268" w:rsidRDefault="00C26D26" w:rsidP="002B2152">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lastRenderedPageBreak/>
        <w:drawing>
          <wp:inline distT="0" distB="0" distL="0" distR="0" wp14:anchorId="2E964395" wp14:editId="7DBD81BB">
            <wp:extent cx="5943600" cy="3443605"/>
            <wp:effectExtent l="0" t="0" r="0" b="4445"/>
            <wp:docPr id="21" name="Picture 21"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website&#10;&#10;Description automatically generated"/>
                    <pic:cNvPicPr/>
                  </pic:nvPicPr>
                  <pic:blipFill>
                    <a:blip r:embed="rId25"/>
                    <a:stretch>
                      <a:fillRect/>
                    </a:stretch>
                  </pic:blipFill>
                  <pic:spPr>
                    <a:xfrm>
                      <a:off x="0" y="0"/>
                      <a:ext cx="5943600" cy="3443605"/>
                    </a:xfrm>
                    <a:prstGeom prst="rect">
                      <a:avLst/>
                    </a:prstGeom>
                  </pic:spPr>
                </pic:pic>
              </a:graphicData>
            </a:graphic>
          </wp:inline>
        </w:drawing>
      </w:r>
    </w:p>
    <w:p w14:paraId="4EC4813F" w14:textId="2F78E8A4" w:rsidR="006F1D2C" w:rsidRPr="00541268" w:rsidRDefault="006F1D2C" w:rsidP="002B2152">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 xml:space="preserve">We can see “I like apples” is clearly subjective and both models do well. But for </w:t>
      </w:r>
      <w:proofErr w:type="gramStart"/>
      <w:r w:rsidRPr="00541268">
        <w:rPr>
          <w:rFonts w:eastAsia="CMR10" w:cstheme="minorHAnsi"/>
          <w:sz w:val="24"/>
          <w:szCs w:val="24"/>
        </w:rPr>
        <w:t>“ it</w:t>
      </w:r>
      <w:proofErr w:type="gramEnd"/>
      <w:r w:rsidRPr="00541268">
        <w:rPr>
          <w:rFonts w:eastAsia="CMR10" w:cstheme="minorHAnsi"/>
          <w:sz w:val="24"/>
          <w:szCs w:val="24"/>
        </w:rPr>
        <w:t xml:space="preserve"> is cold today” it can be interpreted as an objective sentence too as cold can be a fact or it can be subjective to the person</w:t>
      </w:r>
      <w:r w:rsidR="009D17A3" w:rsidRPr="00541268">
        <w:rPr>
          <w:rFonts w:eastAsia="CMR10" w:cstheme="minorHAnsi"/>
          <w:sz w:val="24"/>
          <w:szCs w:val="24"/>
        </w:rPr>
        <w:t xml:space="preserve"> and the CNN model picks this up.</w:t>
      </w:r>
    </w:p>
    <w:p w14:paraId="3DDEBFF0" w14:textId="25761F59" w:rsidR="00C26D26" w:rsidRPr="00541268" w:rsidRDefault="00C26D26" w:rsidP="002B2152">
      <w:pPr>
        <w:autoSpaceDE w:val="0"/>
        <w:autoSpaceDN w:val="0"/>
        <w:adjustRightInd w:val="0"/>
        <w:spacing w:after="0" w:line="240" w:lineRule="auto"/>
        <w:rPr>
          <w:rFonts w:eastAsia="CMR10" w:cstheme="minorHAnsi"/>
          <w:sz w:val="24"/>
          <w:szCs w:val="24"/>
        </w:rPr>
      </w:pPr>
    </w:p>
    <w:p w14:paraId="3F9D65E9" w14:textId="3FBDC29B" w:rsidR="00C26D26" w:rsidRPr="00541268" w:rsidRDefault="00C26D26" w:rsidP="002B2152">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Objective examples-</w:t>
      </w:r>
    </w:p>
    <w:p w14:paraId="6FF03287" w14:textId="16D8B295" w:rsidR="00C26D26" w:rsidRPr="00541268" w:rsidRDefault="00C26D26" w:rsidP="002B2152">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drawing>
          <wp:inline distT="0" distB="0" distL="0" distR="0" wp14:anchorId="711CF870" wp14:editId="7F73C1A4">
            <wp:extent cx="5867908" cy="3505504"/>
            <wp:effectExtent l="0" t="0" r="0" b="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26"/>
                    <a:stretch>
                      <a:fillRect/>
                    </a:stretch>
                  </pic:blipFill>
                  <pic:spPr>
                    <a:xfrm>
                      <a:off x="0" y="0"/>
                      <a:ext cx="5867908" cy="3505504"/>
                    </a:xfrm>
                    <a:prstGeom prst="rect">
                      <a:avLst/>
                    </a:prstGeom>
                  </pic:spPr>
                </pic:pic>
              </a:graphicData>
            </a:graphic>
          </wp:inline>
        </w:drawing>
      </w:r>
    </w:p>
    <w:p w14:paraId="1247B74D" w14:textId="4C819858" w:rsidR="00C26D26" w:rsidRPr="00541268" w:rsidRDefault="00C26D26" w:rsidP="002B2152">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lastRenderedPageBreak/>
        <w:drawing>
          <wp:inline distT="0" distB="0" distL="0" distR="0" wp14:anchorId="2A73830B" wp14:editId="2C7705AE">
            <wp:extent cx="5928874" cy="3337849"/>
            <wp:effectExtent l="0" t="0" r="0" b="0"/>
            <wp:docPr id="23" name="Picture 2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chat or text message&#10;&#10;Description automatically generated"/>
                    <pic:cNvPicPr/>
                  </pic:nvPicPr>
                  <pic:blipFill>
                    <a:blip r:embed="rId27"/>
                    <a:stretch>
                      <a:fillRect/>
                    </a:stretch>
                  </pic:blipFill>
                  <pic:spPr>
                    <a:xfrm>
                      <a:off x="0" y="0"/>
                      <a:ext cx="5928874" cy="3337849"/>
                    </a:xfrm>
                    <a:prstGeom prst="rect">
                      <a:avLst/>
                    </a:prstGeom>
                  </pic:spPr>
                </pic:pic>
              </a:graphicData>
            </a:graphic>
          </wp:inline>
        </w:drawing>
      </w:r>
    </w:p>
    <w:p w14:paraId="22BE4DB9" w14:textId="32324FE4" w:rsidR="009D17A3" w:rsidRPr="00541268" w:rsidRDefault="009D17A3" w:rsidP="002B2152">
      <w:pPr>
        <w:autoSpaceDE w:val="0"/>
        <w:autoSpaceDN w:val="0"/>
        <w:adjustRightInd w:val="0"/>
        <w:spacing w:after="0" w:line="240" w:lineRule="auto"/>
        <w:rPr>
          <w:rFonts w:eastAsia="CMR10" w:cstheme="minorHAnsi"/>
          <w:sz w:val="24"/>
          <w:szCs w:val="24"/>
        </w:rPr>
      </w:pPr>
      <w:r w:rsidRPr="00541268">
        <w:rPr>
          <w:rFonts w:eastAsia="CMR10" w:cstheme="minorHAnsi"/>
          <w:sz w:val="24"/>
          <w:szCs w:val="24"/>
        </w:rPr>
        <w:t>“</w:t>
      </w:r>
      <w:proofErr w:type="gramStart"/>
      <w:r w:rsidRPr="00541268">
        <w:rPr>
          <w:rFonts w:eastAsia="CMR10" w:cstheme="minorHAnsi"/>
          <w:sz w:val="24"/>
          <w:szCs w:val="24"/>
        </w:rPr>
        <w:t>my</w:t>
      </w:r>
      <w:proofErr w:type="gramEnd"/>
      <w:r w:rsidRPr="00541268">
        <w:rPr>
          <w:rFonts w:eastAsia="CMR10" w:cstheme="minorHAnsi"/>
          <w:sz w:val="24"/>
          <w:szCs w:val="24"/>
        </w:rPr>
        <w:t xml:space="preserve"> name is vishal” is objective and both models do well in identifying this.</w:t>
      </w:r>
      <w:r w:rsidR="0047694F" w:rsidRPr="00541268">
        <w:rPr>
          <w:rFonts w:eastAsia="CMR10" w:cstheme="minorHAnsi"/>
          <w:sz w:val="24"/>
          <w:szCs w:val="24"/>
        </w:rPr>
        <w:t xml:space="preserve"> “The universe is large” is also kind of an edge case as large is vague </w:t>
      </w:r>
      <w:r w:rsidR="00541268" w:rsidRPr="00541268">
        <w:rPr>
          <w:rFonts w:eastAsia="CMR10" w:cstheme="minorHAnsi"/>
          <w:sz w:val="24"/>
          <w:szCs w:val="24"/>
        </w:rPr>
        <w:t>but at the end it is still a fact. The CNN does pick this up while the baseline fails.</w:t>
      </w:r>
    </w:p>
    <w:p w14:paraId="4F2FB2CC" w14:textId="3EB153FF" w:rsidR="00541268" w:rsidRPr="00541268" w:rsidRDefault="00541268" w:rsidP="002B2152">
      <w:pPr>
        <w:autoSpaceDE w:val="0"/>
        <w:autoSpaceDN w:val="0"/>
        <w:adjustRightInd w:val="0"/>
        <w:spacing w:after="0" w:line="240" w:lineRule="auto"/>
        <w:rPr>
          <w:rFonts w:eastAsia="CMR10" w:cstheme="minorHAnsi"/>
          <w:sz w:val="24"/>
          <w:szCs w:val="24"/>
        </w:rPr>
      </w:pPr>
      <w:proofErr w:type="gramStart"/>
      <w:r w:rsidRPr="00541268">
        <w:rPr>
          <w:rFonts w:eastAsia="CMR10" w:cstheme="minorHAnsi"/>
          <w:sz w:val="24"/>
          <w:szCs w:val="24"/>
        </w:rPr>
        <w:t>Overall</w:t>
      </w:r>
      <w:proofErr w:type="gramEnd"/>
      <w:r w:rsidRPr="00541268">
        <w:rPr>
          <w:rFonts w:eastAsia="CMR10" w:cstheme="minorHAnsi"/>
          <w:sz w:val="24"/>
          <w:szCs w:val="24"/>
        </w:rPr>
        <w:t xml:space="preserve"> the CNN performs very well.</w:t>
      </w:r>
    </w:p>
    <w:sectPr w:rsidR="00541268" w:rsidRPr="0054126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MR10">
    <w:altName w:val="Yu Gothic"/>
    <w:panose1 w:val="00000000000000000000"/>
    <w:charset w:val="80"/>
    <w:family w:val="auto"/>
    <w:notTrueType/>
    <w:pitch w:val="default"/>
    <w:sig w:usb0="00000001" w:usb1="08070000" w:usb2="00000010" w:usb3="00000000" w:csb0="00020000" w:csb1="00000000"/>
  </w:font>
  <w:font w:name="CMBX10">
    <w:altName w:val="Yu Gothic"/>
    <w:panose1 w:val="00000000000000000000"/>
    <w:charset w:val="80"/>
    <w:family w:val="auto"/>
    <w:notTrueType/>
    <w:pitch w:val="default"/>
    <w:sig w:usb0="00000001" w:usb1="08070000" w:usb2="00000010" w:usb3="00000000" w:csb0="00020000" w:csb1="00000000"/>
  </w:font>
  <w:font w:name="CMMI10">
    <w:altName w:val="Malgun Gothic"/>
    <w:panose1 w:val="00000000000000000000"/>
    <w:charset w:val="81"/>
    <w:family w:val="auto"/>
    <w:notTrueType/>
    <w:pitch w:val="default"/>
    <w:sig w:usb0="00000001" w:usb1="09060000" w:usb2="00000010" w:usb3="00000000" w:csb0="00080000" w:csb1="00000000"/>
  </w:font>
  <w:font w:name="CMR8">
    <w:altName w:val="Yu Gothic"/>
    <w:panose1 w:val="00000000000000000000"/>
    <w:charset w:val="80"/>
    <w:family w:val="auto"/>
    <w:notTrueType/>
    <w:pitch w:val="default"/>
    <w:sig w:usb0="00000001" w:usb1="08070000" w:usb2="00000010" w:usb3="00000000" w:csb0="00020000" w:csb1="00000000"/>
  </w:font>
  <w:font w:name="CMTT10">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886953"/>
    <w:multiLevelType w:val="hybridMultilevel"/>
    <w:tmpl w:val="4CA27B14"/>
    <w:lvl w:ilvl="0" w:tplc="94900216">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4D586B41"/>
    <w:multiLevelType w:val="hybridMultilevel"/>
    <w:tmpl w:val="BD3052C8"/>
    <w:lvl w:ilvl="0" w:tplc="4C387C94">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213149548">
    <w:abstractNumId w:val="1"/>
  </w:num>
  <w:num w:numId="2" w16cid:durableId="16966873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3MDQ1MDe0NDQ0NzJS0lEKTi0uzszPAykwqQUAeUs/RiwAAAA="/>
  </w:docVars>
  <w:rsids>
    <w:rsidRoot w:val="00CB542E"/>
    <w:rsid w:val="00005FF3"/>
    <w:rsid w:val="00022699"/>
    <w:rsid w:val="0007179E"/>
    <w:rsid w:val="00086D8D"/>
    <w:rsid w:val="00111524"/>
    <w:rsid w:val="00113308"/>
    <w:rsid w:val="00135852"/>
    <w:rsid w:val="00243E7F"/>
    <w:rsid w:val="00262618"/>
    <w:rsid w:val="002B2152"/>
    <w:rsid w:val="003A51C3"/>
    <w:rsid w:val="004246EF"/>
    <w:rsid w:val="0047694F"/>
    <w:rsid w:val="004E0CA4"/>
    <w:rsid w:val="00541268"/>
    <w:rsid w:val="005D2557"/>
    <w:rsid w:val="005E18E0"/>
    <w:rsid w:val="005F07B4"/>
    <w:rsid w:val="00654653"/>
    <w:rsid w:val="00686687"/>
    <w:rsid w:val="006D24EE"/>
    <w:rsid w:val="006E2A30"/>
    <w:rsid w:val="006F1D2C"/>
    <w:rsid w:val="00721C71"/>
    <w:rsid w:val="008355FB"/>
    <w:rsid w:val="008A0DE1"/>
    <w:rsid w:val="009371FC"/>
    <w:rsid w:val="00975542"/>
    <w:rsid w:val="009C6625"/>
    <w:rsid w:val="009D17A3"/>
    <w:rsid w:val="00A43321"/>
    <w:rsid w:val="00AE7263"/>
    <w:rsid w:val="00B038E5"/>
    <w:rsid w:val="00B062AF"/>
    <w:rsid w:val="00B15BEB"/>
    <w:rsid w:val="00C26D26"/>
    <w:rsid w:val="00C76045"/>
    <w:rsid w:val="00C772C0"/>
    <w:rsid w:val="00C90727"/>
    <w:rsid w:val="00CB2328"/>
    <w:rsid w:val="00CB542E"/>
    <w:rsid w:val="00E723B9"/>
    <w:rsid w:val="00EA16FE"/>
    <w:rsid w:val="00EB1835"/>
    <w:rsid w:val="00EF0F82"/>
    <w:rsid w:val="00F1784F"/>
    <w:rsid w:val="00FD0FBC"/>
    <w:rsid w:val="00FD3E19"/>
    <w:rsid w:val="00FE3E8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842A6"/>
  <w15:chartTrackingRefBased/>
  <w15:docId w15:val="{A162630F-A3A7-4245-B062-658B74B98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4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21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3012237">
      <w:bodyDiv w:val="1"/>
      <w:marLeft w:val="0"/>
      <w:marRight w:val="0"/>
      <w:marTop w:val="0"/>
      <w:marBottom w:val="0"/>
      <w:divBdr>
        <w:top w:val="none" w:sz="0" w:space="0" w:color="auto"/>
        <w:left w:val="none" w:sz="0" w:space="0" w:color="auto"/>
        <w:bottom w:val="none" w:sz="0" w:space="0" w:color="auto"/>
        <w:right w:val="none" w:sz="0" w:space="0" w:color="auto"/>
      </w:divBdr>
      <w:divsChild>
        <w:div w:id="1105685936">
          <w:marLeft w:val="0"/>
          <w:marRight w:val="0"/>
          <w:marTop w:val="0"/>
          <w:marBottom w:val="0"/>
          <w:divBdr>
            <w:top w:val="none" w:sz="0" w:space="0" w:color="auto"/>
            <w:left w:val="none" w:sz="0" w:space="0" w:color="auto"/>
            <w:bottom w:val="none" w:sz="0" w:space="0" w:color="auto"/>
            <w:right w:val="none" w:sz="0" w:space="0" w:color="auto"/>
          </w:divBdr>
          <w:divsChild>
            <w:div w:id="1912306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88</TotalTime>
  <Pages>11</Pages>
  <Words>1127</Words>
  <Characters>643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al kanna</dc:creator>
  <cp:keywords/>
  <dc:description/>
  <cp:lastModifiedBy>vishal kanna</cp:lastModifiedBy>
  <cp:revision>30</cp:revision>
  <dcterms:created xsi:type="dcterms:W3CDTF">2022-09-27T19:45:00Z</dcterms:created>
  <dcterms:modified xsi:type="dcterms:W3CDTF">2022-10-11T23:44:00Z</dcterms:modified>
</cp:coreProperties>
</file>